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EDFCD" w14:textId="0FA15F19" w:rsidR="00B82743" w:rsidRPr="00CF758F" w:rsidRDefault="002F651A">
      <w:pPr>
        <w:rPr>
          <w:rFonts w:ascii="Segoe UI" w:hAnsi="Segoe UI" w:cs="Segoe UI"/>
        </w:rPr>
      </w:pPr>
      <w:r w:rsidRPr="00CF758F">
        <w:rPr>
          <w:rFonts w:ascii="Segoe UI" w:hAnsi="Segoe UI" w:cs="Segoe UI"/>
        </w:rPr>
        <w:t>CPE1</w:t>
      </w:r>
      <w:r w:rsidR="007C48D5">
        <w:rPr>
          <w:rFonts w:ascii="Segoe UI" w:hAnsi="Segoe UI" w:cs="Segoe UI"/>
        </w:rPr>
        <w:t>69</w:t>
      </w:r>
      <w:r w:rsidRPr="00CF758F">
        <w:rPr>
          <w:rFonts w:ascii="Segoe UI" w:hAnsi="Segoe UI" w:cs="Segoe UI"/>
        </w:rPr>
        <w:t>P</w:t>
      </w:r>
    </w:p>
    <w:p w14:paraId="2FB73BE3" w14:textId="2C673D26" w:rsidR="002F651A" w:rsidRPr="00CF758F" w:rsidRDefault="0061258F">
      <w:pPr>
        <w:rPr>
          <w:rFonts w:ascii="Segoe UI" w:hAnsi="Segoe UI" w:cs="Segoe UI"/>
        </w:rPr>
      </w:pPr>
      <w:r w:rsidRPr="00CF758F">
        <w:rPr>
          <w:rFonts w:ascii="Segoe UI" w:hAnsi="Segoe UI" w:cs="Segoe UI"/>
        </w:rPr>
        <w:t>Module 2 Machine Problem Guide</w:t>
      </w:r>
    </w:p>
    <w:p w14:paraId="0FA1B266" w14:textId="2EB89D34" w:rsidR="0061258F" w:rsidRDefault="004327D4">
      <w:pPr>
        <w:rPr>
          <w:rFonts w:ascii="Segoe UI" w:hAnsi="Segoe UI" w:cs="Segoe UI"/>
          <w:b/>
          <w:bCs/>
        </w:rPr>
      </w:pPr>
      <w:r w:rsidRPr="00CF758F">
        <w:rPr>
          <w:rFonts w:ascii="Segoe UI" w:hAnsi="Segoe UI" w:cs="Segoe UI"/>
          <w:b/>
          <w:bCs/>
        </w:rPr>
        <w:t xml:space="preserve">Part 1: </w:t>
      </w:r>
      <w:r w:rsidR="008D19FA">
        <w:rPr>
          <w:rFonts w:ascii="Segoe UI" w:hAnsi="Segoe UI" w:cs="Segoe UI"/>
          <w:b/>
          <w:bCs/>
        </w:rPr>
        <w:t>Practice Exercises</w:t>
      </w:r>
    </w:p>
    <w:p w14:paraId="7B73B0F3" w14:textId="484E957A" w:rsidR="008D19FA" w:rsidRDefault="008D19FA">
      <w:pPr>
        <w:rPr>
          <w:rStyle w:val="Hyperlink"/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 xml:space="preserve">Download the files here: </w:t>
      </w:r>
      <w:hyperlink r:id="rId8" w:history="1">
        <w:r w:rsidR="00F27A2C" w:rsidRPr="00F27A2C">
          <w:rPr>
            <w:rStyle w:val="Hyperlink"/>
            <w:rFonts w:ascii="Segoe UI" w:hAnsi="Segoe UI" w:cs="Segoe UI"/>
            <w:b/>
            <w:bCs/>
          </w:rPr>
          <w:t>Module2_MP1_Files</w:t>
        </w:r>
      </w:hyperlink>
    </w:p>
    <w:p w14:paraId="6FD67253" w14:textId="6F930279" w:rsidR="00717C6D" w:rsidRPr="00813B45" w:rsidRDefault="00D869F4" w:rsidP="00717C6D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813B45">
        <w:rPr>
          <w:rFonts w:ascii="Segoe UI" w:hAnsi="Segoe UI" w:cs="Segoe UI"/>
        </w:rPr>
        <w:t>Using SQLite</w:t>
      </w:r>
      <w:r w:rsidR="006221B3" w:rsidRPr="00813B45">
        <w:rPr>
          <w:rFonts w:ascii="Segoe UI" w:hAnsi="Segoe UI" w:cs="Segoe UI"/>
        </w:rPr>
        <w:t xml:space="preserve"> in Kivy App</w:t>
      </w:r>
    </w:p>
    <w:p w14:paraId="75D2D6E9" w14:textId="77777777" w:rsidR="006221B3" w:rsidRPr="00A47AE6" w:rsidRDefault="006221B3" w:rsidP="006221B3">
      <w:pPr>
        <w:pStyle w:val="ListParagraph"/>
        <w:ind w:left="360"/>
        <w:rPr>
          <w:rFonts w:ascii="Segoe UI" w:hAnsi="Segoe UI" w:cs="Segoe UI"/>
          <w:b/>
          <w:bCs/>
        </w:rPr>
      </w:pPr>
    </w:p>
    <w:p w14:paraId="7EDE5375" w14:textId="1CA74360" w:rsidR="00B802B3" w:rsidRDefault="007C48D5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 w:rsidRPr="00B802B3">
        <w:rPr>
          <w:rFonts w:ascii="Segoe UI" w:hAnsi="Segoe UI" w:cs="Segoe UI"/>
        </w:rPr>
        <w:t xml:space="preserve">Make a </w:t>
      </w:r>
      <w:r w:rsidR="009C6101" w:rsidRPr="00B802B3">
        <w:rPr>
          <w:rFonts w:ascii="Segoe UI" w:hAnsi="Segoe UI" w:cs="Segoe UI"/>
        </w:rPr>
        <w:t xml:space="preserve">Mod2_MP1 </w:t>
      </w:r>
      <w:r w:rsidR="00B802B3" w:rsidRPr="00B802B3">
        <w:rPr>
          <w:rFonts w:ascii="Segoe UI" w:hAnsi="Segoe UI" w:cs="Segoe UI"/>
        </w:rPr>
        <w:t xml:space="preserve">folder </w:t>
      </w:r>
    </w:p>
    <w:p w14:paraId="10D02D8F" w14:textId="2CDBA9B5" w:rsidR="001327BE" w:rsidRDefault="00B7167F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C</w:t>
      </w:r>
      <w:r w:rsidR="00BC11F0">
        <w:rPr>
          <w:rFonts w:ascii="Segoe UI" w:hAnsi="Segoe UI" w:cs="Segoe UI"/>
        </w:rPr>
        <w:t xml:space="preserve">opy the </w:t>
      </w:r>
      <w:r w:rsidR="003655FC">
        <w:rPr>
          <w:rFonts w:ascii="Segoe UI" w:hAnsi="Segoe UI" w:cs="Segoe UI"/>
        </w:rPr>
        <w:t>sqlite_01</w:t>
      </w:r>
      <w:r>
        <w:rPr>
          <w:rFonts w:ascii="Segoe UI" w:hAnsi="Segoe UI" w:cs="Segoe UI"/>
        </w:rPr>
        <w:t xml:space="preserve"> folder in</w:t>
      </w:r>
      <w:r w:rsidR="003655FC">
        <w:rPr>
          <w:rFonts w:ascii="Segoe UI" w:hAnsi="Segoe UI" w:cs="Segoe UI"/>
        </w:rPr>
        <w:t>to</w:t>
      </w:r>
      <w:r>
        <w:rPr>
          <w:rFonts w:ascii="Segoe UI" w:hAnsi="Segoe UI" w:cs="Segoe UI"/>
        </w:rPr>
        <w:t xml:space="preserve"> the </w:t>
      </w:r>
      <w:r w:rsidRPr="00B802B3">
        <w:rPr>
          <w:rFonts w:ascii="Segoe UI" w:hAnsi="Segoe UI" w:cs="Segoe UI"/>
        </w:rPr>
        <w:t>Mod2_MP1</w:t>
      </w:r>
      <w:r>
        <w:rPr>
          <w:rFonts w:ascii="Segoe UI" w:hAnsi="Segoe UI" w:cs="Segoe UI"/>
        </w:rPr>
        <w:t xml:space="preserve"> folder</w:t>
      </w:r>
    </w:p>
    <w:p w14:paraId="6E157009" w14:textId="6E328632" w:rsidR="00BF6C9D" w:rsidRPr="003655FC" w:rsidRDefault="00BD2A59" w:rsidP="00AC42A3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 w:rsidRPr="003655FC">
        <w:rPr>
          <w:rFonts w:ascii="Segoe UI" w:hAnsi="Segoe UI" w:cs="Segoe UI"/>
        </w:rPr>
        <w:t xml:space="preserve">Run Visual Studio Code and </w:t>
      </w:r>
      <w:r w:rsidR="00BF6C9D" w:rsidRPr="003655FC">
        <w:rPr>
          <w:rFonts w:ascii="Segoe UI" w:hAnsi="Segoe UI" w:cs="Segoe UI"/>
        </w:rPr>
        <w:t>open the sqlite folder.</w:t>
      </w:r>
    </w:p>
    <w:p w14:paraId="57D0803B" w14:textId="5B4F490D" w:rsidR="00EF448D" w:rsidRDefault="009202EB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Run the fetchdata.py. You should have the same output as shown below.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5676"/>
        <w:gridCol w:w="4100"/>
      </w:tblGrid>
      <w:tr w:rsidR="00334E62" w:rsidRPr="00CF758F" w14:paraId="3FA24B8D" w14:textId="77777777" w:rsidTr="00334E62">
        <w:tc>
          <w:tcPr>
            <w:tcW w:w="9776" w:type="dxa"/>
            <w:gridSpan w:val="2"/>
          </w:tcPr>
          <w:p w14:paraId="49258669" w14:textId="37066A39" w:rsidR="00334E62" w:rsidRPr="00CF758F" w:rsidRDefault="00334E62" w:rsidP="00334E62">
            <w:pPr>
              <w:jc w:val="center"/>
              <w:rPr>
                <w:rFonts w:ascii="Segoe UI" w:hAnsi="Segoe UI" w:cs="Segoe UI"/>
              </w:rPr>
            </w:pPr>
            <w:r w:rsidRPr="00334E62">
              <w:rPr>
                <w:rFonts w:ascii="Segoe UI" w:hAnsi="Segoe UI" w:cs="Segoe UI"/>
                <w:noProof/>
              </w:rPr>
              <w:drawing>
                <wp:inline distT="0" distB="0" distL="0" distR="0" wp14:anchorId="738455AA" wp14:editId="12C4D639">
                  <wp:extent cx="5075702" cy="234845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1086" cy="2374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35C7" w:rsidRPr="00CF758F" w14:paraId="7F4513FF" w14:textId="77777777" w:rsidTr="00334E62">
        <w:tc>
          <w:tcPr>
            <w:tcW w:w="5676" w:type="dxa"/>
          </w:tcPr>
          <w:p w14:paraId="50393F28" w14:textId="77777777" w:rsidR="006035C7" w:rsidRPr="00CF758F" w:rsidRDefault="006035C7" w:rsidP="008F5346">
            <w:pPr>
              <w:rPr>
                <w:rFonts w:ascii="Segoe UI" w:hAnsi="Segoe UI" w:cs="Segoe UI"/>
              </w:rPr>
            </w:pPr>
          </w:p>
        </w:tc>
        <w:tc>
          <w:tcPr>
            <w:tcW w:w="4100" w:type="dxa"/>
          </w:tcPr>
          <w:p w14:paraId="3F38C0B1" w14:textId="77777777" w:rsidR="006035C7" w:rsidRPr="00CF758F" w:rsidRDefault="006035C7" w:rsidP="008F5346">
            <w:pPr>
              <w:rPr>
                <w:rFonts w:ascii="Segoe UI" w:hAnsi="Segoe UI" w:cs="Segoe UI"/>
              </w:rPr>
            </w:pPr>
          </w:p>
        </w:tc>
      </w:tr>
    </w:tbl>
    <w:p w14:paraId="5C379914" w14:textId="77777777" w:rsidR="009202EB" w:rsidRPr="009202EB" w:rsidRDefault="009202EB" w:rsidP="009202EB">
      <w:pPr>
        <w:pStyle w:val="ListParagraph"/>
        <w:rPr>
          <w:rFonts w:ascii="Segoe UI" w:hAnsi="Segoe UI" w:cs="Segoe UI"/>
        </w:rPr>
      </w:pPr>
    </w:p>
    <w:p w14:paraId="0BB256A9" w14:textId="58414777" w:rsidR="009202EB" w:rsidRDefault="00232C9C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hange the sql statement passed as argument to </w:t>
      </w:r>
      <w:r w:rsidR="00A14ADE" w:rsidRPr="00A14ADE">
        <w:rPr>
          <w:rFonts w:ascii="Segoe UI" w:hAnsi="Segoe UI" w:cs="Segoe UI"/>
        </w:rPr>
        <w:t>executeQuery</w:t>
      </w:r>
      <w:r w:rsidR="00A14ADE">
        <w:rPr>
          <w:rFonts w:ascii="Segoe UI" w:hAnsi="Segoe UI" w:cs="Segoe UI"/>
        </w:rPr>
        <w:t>() function</w:t>
      </w:r>
      <w:r w:rsidR="00476C94">
        <w:rPr>
          <w:rFonts w:ascii="Segoe UI" w:hAnsi="Segoe UI" w:cs="Segoe UI"/>
        </w:rPr>
        <w:t xml:space="preserve"> with the </w:t>
      </w:r>
      <w:r w:rsidR="000D2FEF">
        <w:rPr>
          <w:rFonts w:ascii="Segoe UI" w:hAnsi="Segoe UI" w:cs="Segoe UI"/>
        </w:rPr>
        <w:t xml:space="preserve">below </w:t>
      </w:r>
      <w:r w:rsidR="00476C94">
        <w:rPr>
          <w:rFonts w:ascii="Segoe UI" w:hAnsi="Segoe UI" w:cs="Segoe UI"/>
        </w:rPr>
        <w:t>statements</w:t>
      </w:r>
    </w:p>
    <w:p w14:paraId="5B5F9352" w14:textId="77777777" w:rsidR="00A51181" w:rsidRDefault="00A51181" w:rsidP="00A51181">
      <w:pPr>
        <w:pStyle w:val="ListParagraph"/>
        <w:rPr>
          <w:rFonts w:ascii="Segoe UI" w:hAnsi="Segoe UI" w:cs="Segoe UI"/>
        </w:rPr>
      </w:pPr>
    </w:p>
    <w:tbl>
      <w:tblPr>
        <w:tblStyle w:val="TableGrid"/>
        <w:tblW w:w="0" w:type="auto"/>
        <w:tblInd w:w="1555" w:type="dxa"/>
        <w:tblLook w:val="04A0" w:firstRow="1" w:lastRow="0" w:firstColumn="1" w:lastColumn="0" w:noHBand="0" w:noVBand="1"/>
      </w:tblPr>
      <w:tblGrid>
        <w:gridCol w:w="850"/>
        <w:gridCol w:w="5387"/>
      </w:tblGrid>
      <w:tr w:rsidR="00A35B81" w:rsidRPr="00FD76FC" w14:paraId="16F55E88" w14:textId="77777777" w:rsidTr="00A35B81">
        <w:tc>
          <w:tcPr>
            <w:tcW w:w="623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73BBB7" w14:textId="191F4820" w:rsidR="00A35B81" w:rsidRPr="00FD76FC" w:rsidRDefault="00A35B81" w:rsidP="00FD76FC">
            <w:pPr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Table1: Sample Sqilte Statements</w:t>
            </w:r>
          </w:p>
        </w:tc>
      </w:tr>
      <w:tr w:rsidR="00963B08" w:rsidRPr="00FD76FC" w14:paraId="7B10BBFA" w14:textId="5AC51E0E" w:rsidTr="00A35B81">
        <w:tc>
          <w:tcPr>
            <w:tcW w:w="850" w:type="dxa"/>
            <w:tcBorders>
              <w:top w:val="single" w:sz="4" w:space="0" w:color="auto"/>
            </w:tcBorders>
          </w:tcPr>
          <w:p w14:paraId="7FEB25A9" w14:textId="3769BE8F" w:rsidR="00963B08" w:rsidRPr="00FD76FC" w:rsidRDefault="00963B08" w:rsidP="00FD76FC">
            <w:pPr>
              <w:pStyle w:val="ListParagraph"/>
              <w:ind w:left="0"/>
              <w:jc w:val="center"/>
              <w:rPr>
                <w:rFonts w:ascii="Segoe UI" w:hAnsi="Segoe UI" w:cs="Segoe UI"/>
                <w:sz w:val="16"/>
                <w:szCs w:val="16"/>
              </w:rPr>
            </w:pPr>
            <w:r w:rsidRPr="00FD76FC">
              <w:rPr>
                <w:rFonts w:ascii="Segoe UI" w:hAnsi="Segoe UI" w:cs="Segoe UI"/>
                <w:sz w:val="16"/>
                <w:szCs w:val="16"/>
              </w:rPr>
              <w:t>1</w:t>
            </w:r>
          </w:p>
        </w:tc>
        <w:tc>
          <w:tcPr>
            <w:tcW w:w="5387" w:type="dxa"/>
            <w:tcBorders>
              <w:top w:val="single" w:sz="4" w:space="0" w:color="auto"/>
            </w:tcBorders>
          </w:tcPr>
          <w:p w14:paraId="567974A6" w14:textId="76638CF5" w:rsidR="00963B08" w:rsidRPr="00FD76FC" w:rsidRDefault="00963B08" w:rsidP="00FD76FC">
            <w:pPr>
              <w:rPr>
                <w:rFonts w:ascii="Segoe UI" w:hAnsi="Segoe UI" w:cs="Segoe UI"/>
                <w:sz w:val="16"/>
                <w:szCs w:val="16"/>
              </w:rPr>
            </w:pPr>
            <w:r w:rsidRPr="00FD76FC">
              <w:rPr>
                <w:rFonts w:ascii="Segoe UI" w:hAnsi="Segoe UI" w:cs="Segoe UI"/>
                <w:sz w:val="16"/>
                <w:szCs w:val="16"/>
              </w:rPr>
              <w:t>SELECT</w:t>
            </w:r>
            <w:r w:rsidR="00FD76F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FD76FC">
              <w:rPr>
                <w:rFonts w:ascii="Segoe UI" w:hAnsi="Segoe UI" w:cs="Segoe UI"/>
                <w:sz w:val="16"/>
                <w:szCs w:val="16"/>
              </w:rPr>
              <w:t>InvoiceId, BillingAddress,</w:t>
            </w:r>
            <w:r w:rsidR="00FD76F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FD76FC">
              <w:rPr>
                <w:rFonts w:ascii="Segoe UI" w:hAnsi="Segoe UI" w:cs="Segoe UI"/>
                <w:sz w:val="16"/>
                <w:szCs w:val="16"/>
              </w:rPr>
              <w:t>Total</w:t>
            </w:r>
            <w:r w:rsidR="00FD76F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FD76FC">
              <w:rPr>
                <w:rFonts w:ascii="Segoe UI" w:hAnsi="Segoe UI" w:cs="Segoe UI"/>
                <w:sz w:val="16"/>
                <w:szCs w:val="16"/>
              </w:rPr>
              <w:t>FROM</w:t>
            </w:r>
            <w:r w:rsidR="00FD76F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FD76FC">
              <w:rPr>
                <w:rFonts w:ascii="Segoe UI" w:hAnsi="Segoe UI" w:cs="Segoe UI"/>
                <w:sz w:val="16"/>
                <w:szCs w:val="16"/>
              </w:rPr>
              <w:t>invoices</w:t>
            </w:r>
          </w:p>
          <w:p w14:paraId="571ED5C7" w14:textId="2F703655" w:rsidR="00963B08" w:rsidRPr="00FD76FC" w:rsidRDefault="00963B08" w:rsidP="008157C1">
            <w:pPr>
              <w:rPr>
                <w:rFonts w:ascii="Segoe UI" w:hAnsi="Segoe UI" w:cs="Segoe UI"/>
                <w:sz w:val="16"/>
                <w:szCs w:val="16"/>
              </w:rPr>
            </w:pPr>
            <w:r w:rsidRPr="00FD76FC">
              <w:rPr>
                <w:rFonts w:ascii="Segoe UI" w:hAnsi="Segoe UI" w:cs="Segoe UI"/>
                <w:sz w:val="16"/>
                <w:szCs w:val="16"/>
              </w:rPr>
              <w:t>WHERE</w:t>
            </w:r>
            <w:r w:rsidR="00FD76F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FD76FC">
              <w:rPr>
                <w:rFonts w:ascii="Segoe UI" w:hAnsi="Segoe UI" w:cs="Segoe UI"/>
                <w:sz w:val="16"/>
                <w:szCs w:val="16"/>
              </w:rPr>
              <w:t>Total BETWEEN 14.91 and 18.86 ORDER BY</w:t>
            </w:r>
            <w:r w:rsidR="008157C1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FD76FC">
              <w:rPr>
                <w:rFonts w:ascii="Segoe UI" w:hAnsi="Segoe UI" w:cs="Segoe UI"/>
                <w:sz w:val="16"/>
                <w:szCs w:val="16"/>
              </w:rPr>
              <w:t>Total;</w:t>
            </w:r>
          </w:p>
        </w:tc>
      </w:tr>
      <w:tr w:rsidR="007A30BF" w:rsidRPr="00FD76FC" w14:paraId="6DE91A49" w14:textId="77777777" w:rsidTr="00963B08">
        <w:tc>
          <w:tcPr>
            <w:tcW w:w="850" w:type="dxa"/>
          </w:tcPr>
          <w:p w14:paraId="74AE3E5C" w14:textId="22A2608D" w:rsidR="007A30BF" w:rsidRDefault="007A30BF" w:rsidP="00FD76FC">
            <w:pPr>
              <w:pStyle w:val="ListParagraph"/>
              <w:ind w:left="0"/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2</w:t>
            </w:r>
          </w:p>
        </w:tc>
        <w:tc>
          <w:tcPr>
            <w:tcW w:w="5387" w:type="dxa"/>
          </w:tcPr>
          <w:p w14:paraId="0D38F3FB" w14:textId="6F1707BE" w:rsidR="007A30BF" w:rsidRPr="007A30BF" w:rsidRDefault="007A30BF" w:rsidP="007A30BF">
            <w:pPr>
              <w:rPr>
                <w:rFonts w:ascii="Segoe UI" w:hAnsi="Segoe UI" w:cs="Segoe UI"/>
                <w:sz w:val="16"/>
                <w:szCs w:val="16"/>
              </w:rPr>
            </w:pPr>
            <w:r w:rsidRPr="007A30BF">
              <w:rPr>
                <w:rFonts w:ascii="Segoe UI" w:hAnsi="Segoe UI" w:cs="Segoe UI"/>
                <w:sz w:val="16"/>
                <w:szCs w:val="16"/>
              </w:rPr>
              <w:t>SELECT</w:t>
            </w:r>
            <w:r w:rsidR="00B26A8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7A30BF">
              <w:rPr>
                <w:rFonts w:ascii="Segoe UI" w:hAnsi="Segoe UI" w:cs="Segoe UI"/>
                <w:sz w:val="16"/>
                <w:szCs w:val="16"/>
              </w:rPr>
              <w:t>albumid,</w:t>
            </w:r>
            <w:r w:rsidR="00B26A8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7A30BF">
              <w:rPr>
                <w:rFonts w:ascii="Segoe UI" w:hAnsi="Segoe UI" w:cs="Segoe UI"/>
                <w:sz w:val="16"/>
                <w:szCs w:val="16"/>
              </w:rPr>
              <w:t>COUNT(trackid)</w:t>
            </w:r>
            <w:r w:rsidR="00B26A8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7A30BF">
              <w:rPr>
                <w:rFonts w:ascii="Segoe UI" w:hAnsi="Segoe UI" w:cs="Segoe UI"/>
                <w:sz w:val="16"/>
                <w:szCs w:val="16"/>
              </w:rPr>
              <w:t>FROM</w:t>
            </w:r>
            <w:r w:rsidR="00B26A8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7A30BF">
              <w:rPr>
                <w:rFonts w:ascii="Segoe UI" w:hAnsi="Segoe UI" w:cs="Segoe UI"/>
                <w:sz w:val="16"/>
                <w:szCs w:val="16"/>
              </w:rPr>
              <w:t>tracks</w:t>
            </w:r>
          </w:p>
          <w:p w14:paraId="5B9B3FBD" w14:textId="1F6119BF" w:rsidR="007A30BF" w:rsidRPr="005F2FE5" w:rsidRDefault="007A30BF" w:rsidP="00B26A8C">
            <w:pPr>
              <w:rPr>
                <w:rFonts w:ascii="Segoe UI" w:hAnsi="Segoe UI" w:cs="Segoe UI"/>
                <w:sz w:val="16"/>
                <w:szCs w:val="16"/>
              </w:rPr>
            </w:pPr>
            <w:r w:rsidRPr="007A30BF">
              <w:rPr>
                <w:rFonts w:ascii="Segoe UI" w:hAnsi="Segoe UI" w:cs="Segoe UI"/>
                <w:sz w:val="16"/>
                <w:szCs w:val="16"/>
              </w:rPr>
              <w:t>GROUP BY</w:t>
            </w:r>
            <w:r w:rsidR="00B26A8C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7A30BF">
              <w:rPr>
                <w:rFonts w:ascii="Segoe UI" w:hAnsi="Segoe UI" w:cs="Segoe UI"/>
                <w:sz w:val="16"/>
                <w:szCs w:val="16"/>
              </w:rPr>
              <w:t>albumid;</w:t>
            </w:r>
          </w:p>
        </w:tc>
      </w:tr>
      <w:tr w:rsidR="00963B08" w:rsidRPr="00FD76FC" w14:paraId="78A94CA6" w14:textId="001277B8" w:rsidTr="00963B08">
        <w:tc>
          <w:tcPr>
            <w:tcW w:w="850" w:type="dxa"/>
          </w:tcPr>
          <w:p w14:paraId="4C086220" w14:textId="546E1377" w:rsidR="00963B08" w:rsidRPr="00FD76FC" w:rsidRDefault="00E35694" w:rsidP="00FD76FC">
            <w:pPr>
              <w:pStyle w:val="ListParagraph"/>
              <w:ind w:left="0"/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3</w:t>
            </w:r>
          </w:p>
        </w:tc>
        <w:tc>
          <w:tcPr>
            <w:tcW w:w="5387" w:type="dxa"/>
          </w:tcPr>
          <w:p w14:paraId="707AD7D2" w14:textId="1B656FE6" w:rsidR="005F2FE5" w:rsidRPr="005F2FE5" w:rsidRDefault="005F2FE5" w:rsidP="005F2FE5">
            <w:pPr>
              <w:rPr>
                <w:rFonts w:ascii="Segoe UI" w:hAnsi="Segoe UI" w:cs="Segoe UI"/>
                <w:sz w:val="16"/>
                <w:szCs w:val="16"/>
              </w:rPr>
            </w:pPr>
            <w:r w:rsidRPr="005F2FE5">
              <w:rPr>
                <w:rFonts w:ascii="Segoe UI" w:hAnsi="Segoe UI" w:cs="Segoe UI"/>
                <w:sz w:val="16"/>
                <w:szCs w:val="16"/>
              </w:rPr>
              <w:t>SELECT Title,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5F2FE5">
              <w:rPr>
                <w:rFonts w:ascii="Segoe UI" w:hAnsi="Segoe UI" w:cs="Segoe UI"/>
                <w:sz w:val="16"/>
                <w:szCs w:val="16"/>
              </w:rPr>
              <w:t>Name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5F2FE5">
              <w:rPr>
                <w:rFonts w:ascii="Segoe UI" w:hAnsi="Segoe UI" w:cs="Segoe UI"/>
                <w:sz w:val="16"/>
                <w:szCs w:val="16"/>
              </w:rPr>
              <w:t xml:space="preserve">FROM 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5F2FE5">
              <w:rPr>
                <w:rFonts w:ascii="Segoe UI" w:hAnsi="Segoe UI" w:cs="Segoe UI"/>
                <w:sz w:val="16"/>
                <w:szCs w:val="16"/>
              </w:rPr>
              <w:t>albums</w:t>
            </w:r>
          </w:p>
          <w:p w14:paraId="5F876DB0" w14:textId="5F0D2A8E" w:rsidR="00963B08" w:rsidRPr="00FD76FC" w:rsidRDefault="005F2FE5" w:rsidP="005F2FE5">
            <w:pPr>
              <w:rPr>
                <w:rFonts w:ascii="Segoe UI" w:hAnsi="Segoe UI" w:cs="Segoe UI"/>
                <w:sz w:val="16"/>
                <w:szCs w:val="16"/>
              </w:rPr>
            </w:pPr>
            <w:r w:rsidRPr="005F2FE5">
              <w:rPr>
                <w:rFonts w:ascii="Segoe UI" w:hAnsi="Segoe UI" w:cs="Segoe UI"/>
                <w:sz w:val="16"/>
                <w:szCs w:val="16"/>
              </w:rPr>
              <w:t>INNER JOIN artists ON artists.ArtistId = albums.ArtistId;</w:t>
            </w:r>
          </w:p>
        </w:tc>
      </w:tr>
      <w:tr w:rsidR="00FF04E7" w:rsidRPr="00FD76FC" w14:paraId="1D05E090" w14:textId="77777777" w:rsidTr="00963B08">
        <w:tc>
          <w:tcPr>
            <w:tcW w:w="850" w:type="dxa"/>
          </w:tcPr>
          <w:p w14:paraId="29BB5202" w14:textId="428B5535" w:rsidR="00FF04E7" w:rsidRDefault="00E35694" w:rsidP="00FD76FC">
            <w:pPr>
              <w:pStyle w:val="ListParagraph"/>
              <w:ind w:left="0"/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4</w:t>
            </w:r>
          </w:p>
        </w:tc>
        <w:tc>
          <w:tcPr>
            <w:tcW w:w="5387" w:type="dxa"/>
          </w:tcPr>
          <w:p w14:paraId="15A2942A" w14:textId="4EAAF7F0" w:rsidR="009109C3" w:rsidRPr="009109C3" w:rsidRDefault="009109C3" w:rsidP="009109C3">
            <w:pPr>
              <w:rPr>
                <w:rFonts w:ascii="Segoe UI" w:hAnsi="Segoe UI" w:cs="Segoe UI"/>
                <w:sz w:val="16"/>
                <w:szCs w:val="16"/>
              </w:rPr>
            </w:pPr>
            <w:r w:rsidRPr="009109C3">
              <w:rPr>
                <w:rFonts w:ascii="Segoe UI" w:hAnsi="Segoe UI" w:cs="Segoe UI"/>
                <w:sz w:val="16"/>
                <w:szCs w:val="16"/>
              </w:rPr>
              <w:t>SELECT trackid,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9109C3">
              <w:rPr>
                <w:rFonts w:ascii="Segoe UI" w:hAnsi="Segoe UI" w:cs="Segoe UI"/>
                <w:sz w:val="16"/>
                <w:szCs w:val="16"/>
              </w:rPr>
              <w:t>name,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9109C3">
              <w:rPr>
                <w:rFonts w:ascii="Segoe UI" w:hAnsi="Segoe UI" w:cs="Segoe UI"/>
                <w:sz w:val="16"/>
                <w:szCs w:val="16"/>
              </w:rPr>
              <w:t>albumid</w:t>
            </w:r>
          </w:p>
          <w:p w14:paraId="7328BA8A" w14:textId="77777777" w:rsidR="009109C3" w:rsidRDefault="009109C3" w:rsidP="009109C3">
            <w:pPr>
              <w:rPr>
                <w:rFonts w:ascii="Segoe UI" w:hAnsi="Segoe UI" w:cs="Segoe UI"/>
                <w:sz w:val="16"/>
                <w:szCs w:val="16"/>
              </w:rPr>
            </w:pPr>
            <w:r w:rsidRPr="009109C3">
              <w:rPr>
                <w:rFonts w:ascii="Segoe UI" w:hAnsi="Segoe UI" w:cs="Segoe UI"/>
                <w:sz w:val="16"/>
                <w:szCs w:val="16"/>
              </w:rPr>
              <w:t>FROM tracks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9109C3">
              <w:rPr>
                <w:rFonts w:ascii="Segoe UI" w:hAnsi="Segoe UI" w:cs="Segoe UI"/>
                <w:sz w:val="16"/>
                <w:szCs w:val="16"/>
              </w:rPr>
              <w:t>WHERE albumid = (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</w:t>
            </w:r>
          </w:p>
          <w:p w14:paraId="6F9016B0" w14:textId="1DEA0903" w:rsidR="009109C3" w:rsidRPr="009109C3" w:rsidRDefault="009109C3" w:rsidP="009109C3">
            <w:pPr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 xml:space="preserve">        </w:t>
            </w:r>
            <w:r w:rsidRPr="009109C3">
              <w:rPr>
                <w:rFonts w:ascii="Segoe UI" w:hAnsi="Segoe UI" w:cs="Segoe UI"/>
                <w:sz w:val="16"/>
                <w:szCs w:val="16"/>
              </w:rPr>
              <w:t>SELECT albumid FROM albums</w:t>
            </w:r>
          </w:p>
          <w:p w14:paraId="1245DB97" w14:textId="37D408A3" w:rsidR="00FF04E7" w:rsidRPr="005F2FE5" w:rsidRDefault="009109C3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9109C3">
              <w:rPr>
                <w:rFonts w:ascii="Segoe UI" w:hAnsi="Segoe UI" w:cs="Segoe UI"/>
                <w:sz w:val="16"/>
                <w:szCs w:val="16"/>
              </w:rPr>
              <w:t xml:space="preserve">   </w:t>
            </w:r>
            <w:r>
              <w:rPr>
                <w:rFonts w:ascii="Segoe UI" w:hAnsi="Segoe UI" w:cs="Segoe UI"/>
                <w:sz w:val="16"/>
                <w:szCs w:val="16"/>
              </w:rPr>
              <w:t xml:space="preserve">       </w:t>
            </w:r>
            <w:r w:rsidRPr="009109C3">
              <w:rPr>
                <w:rFonts w:ascii="Segoe UI" w:hAnsi="Segoe UI" w:cs="Segoe UI"/>
                <w:sz w:val="16"/>
                <w:szCs w:val="16"/>
              </w:rPr>
              <w:t>WHERE title = 'Let There Be Rock'</w:t>
            </w:r>
            <w:r w:rsidR="00503E59">
              <w:rPr>
                <w:rFonts w:ascii="Segoe UI" w:hAnsi="Segoe UI" w:cs="Segoe UI"/>
                <w:sz w:val="16"/>
                <w:szCs w:val="16"/>
              </w:rPr>
              <w:t xml:space="preserve"> </w:t>
            </w:r>
            <w:r w:rsidRPr="009109C3">
              <w:rPr>
                <w:rFonts w:ascii="Segoe UI" w:hAnsi="Segoe UI" w:cs="Segoe UI"/>
                <w:sz w:val="16"/>
                <w:szCs w:val="16"/>
              </w:rPr>
              <w:t>);</w:t>
            </w:r>
          </w:p>
        </w:tc>
      </w:tr>
      <w:tr w:rsidR="009109C3" w:rsidRPr="00FD76FC" w14:paraId="3FD59A2D" w14:textId="77777777" w:rsidTr="00963B08">
        <w:tc>
          <w:tcPr>
            <w:tcW w:w="850" w:type="dxa"/>
          </w:tcPr>
          <w:p w14:paraId="49E8BB2E" w14:textId="5C5C1820" w:rsidR="009109C3" w:rsidRDefault="00503E59" w:rsidP="00FD76FC">
            <w:pPr>
              <w:pStyle w:val="ListParagraph"/>
              <w:ind w:left="0"/>
              <w:jc w:val="center"/>
              <w:rPr>
                <w:rFonts w:ascii="Segoe UI" w:hAnsi="Segoe UI" w:cs="Segoe UI"/>
                <w:sz w:val="16"/>
                <w:szCs w:val="16"/>
              </w:rPr>
            </w:pPr>
            <w:r>
              <w:rPr>
                <w:rFonts w:ascii="Segoe UI" w:hAnsi="Segoe UI" w:cs="Segoe UI"/>
                <w:sz w:val="16"/>
                <w:szCs w:val="16"/>
              </w:rPr>
              <w:t>5</w:t>
            </w:r>
          </w:p>
        </w:tc>
        <w:tc>
          <w:tcPr>
            <w:tcW w:w="5387" w:type="dxa"/>
          </w:tcPr>
          <w:p w14:paraId="689D0F11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>SELECT customerid,</w:t>
            </w:r>
          </w:p>
          <w:p w14:paraId="6C57DD35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     firstname,</w:t>
            </w:r>
          </w:p>
          <w:p w14:paraId="01CE38E3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     lastname</w:t>
            </w:r>
          </w:p>
          <w:p w14:paraId="5F690F0A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FROM customers</w:t>
            </w:r>
          </w:p>
          <w:p w14:paraId="5C72E3C7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WHERE supportrepid IN (</w:t>
            </w:r>
          </w:p>
          <w:p w14:paraId="3E991E69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         SELECT employeeid</w:t>
            </w:r>
          </w:p>
          <w:p w14:paraId="1330892D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           FROM employees</w:t>
            </w:r>
          </w:p>
          <w:p w14:paraId="480B2D75" w14:textId="77777777" w:rsidR="00503E59" w:rsidRPr="00503E59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          WHERE country = 'Canada'</w:t>
            </w:r>
          </w:p>
          <w:p w14:paraId="0061B7D2" w14:textId="6FDBBE7D" w:rsidR="009109C3" w:rsidRPr="009109C3" w:rsidRDefault="00503E59" w:rsidP="00503E59">
            <w:pPr>
              <w:rPr>
                <w:rFonts w:ascii="Segoe UI" w:hAnsi="Segoe UI" w:cs="Segoe UI"/>
                <w:sz w:val="16"/>
                <w:szCs w:val="16"/>
              </w:rPr>
            </w:pPr>
            <w:r w:rsidRPr="00503E59">
              <w:rPr>
                <w:rFonts w:ascii="Segoe UI" w:hAnsi="Segoe UI" w:cs="Segoe UI"/>
                <w:sz w:val="16"/>
                <w:szCs w:val="16"/>
              </w:rPr>
              <w:t xml:space="preserve">       );</w:t>
            </w:r>
          </w:p>
        </w:tc>
      </w:tr>
    </w:tbl>
    <w:p w14:paraId="143081E7" w14:textId="57F9BF49" w:rsidR="000D2FEF" w:rsidRDefault="000D2FEF" w:rsidP="000D2FEF">
      <w:pPr>
        <w:pStyle w:val="ListParagraph"/>
        <w:rPr>
          <w:rFonts w:ascii="Segoe UI" w:hAnsi="Segoe UI" w:cs="Segoe UI"/>
        </w:rPr>
      </w:pPr>
    </w:p>
    <w:p w14:paraId="348BE70A" w14:textId="2A20D4D8" w:rsidR="00F069C4" w:rsidRPr="009871DC" w:rsidRDefault="003655FC" w:rsidP="00C725AA">
      <w:pPr>
        <w:pStyle w:val="ListParagraph"/>
        <w:numPr>
          <w:ilvl w:val="0"/>
          <w:numId w:val="4"/>
        </w:numPr>
        <w:rPr>
          <w:rFonts w:ascii="Segoe UI" w:hAnsi="Segoe UI" w:cs="Segoe UI"/>
          <w:b/>
          <w:bCs/>
        </w:rPr>
      </w:pPr>
      <w:r>
        <w:rPr>
          <w:rFonts w:ascii="Segoe UI" w:hAnsi="Segoe UI" w:cs="Segoe UI"/>
        </w:rPr>
        <w:t xml:space="preserve">Add the </w:t>
      </w:r>
      <w:r w:rsidR="004A2672" w:rsidRPr="00A344CF">
        <w:rPr>
          <w:rFonts w:ascii="Segoe UI" w:hAnsi="Segoe UI" w:cs="Segoe UI"/>
          <w:b/>
          <w:bCs/>
        </w:rPr>
        <w:t>sqlite_02</w:t>
      </w:r>
      <w:r w:rsidR="004A2672">
        <w:rPr>
          <w:rFonts w:ascii="Segoe UI" w:hAnsi="Segoe UI" w:cs="Segoe UI"/>
        </w:rPr>
        <w:t xml:space="preserve"> in the </w:t>
      </w:r>
      <w:r w:rsidR="004A2672" w:rsidRPr="00B802B3">
        <w:rPr>
          <w:rFonts w:ascii="Segoe UI" w:hAnsi="Segoe UI" w:cs="Segoe UI"/>
        </w:rPr>
        <w:t>Mod2_MP1</w:t>
      </w:r>
      <w:r w:rsidR="004A2672">
        <w:rPr>
          <w:rFonts w:ascii="Segoe UI" w:hAnsi="Segoe UI" w:cs="Segoe UI"/>
        </w:rPr>
        <w:t xml:space="preserve"> and op</w:t>
      </w:r>
      <w:r w:rsidR="0093627F">
        <w:rPr>
          <w:rFonts w:ascii="Segoe UI" w:hAnsi="Segoe UI" w:cs="Segoe UI"/>
        </w:rPr>
        <w:t xml:space="preserve">en the </w:t>
      </w:r>
      <w:r w:rsidR="004A2672">
        <w:rPr>
          <w:rFonts w:ascii="Segoe UI" w:hAnsi="Segoe UI" w:cs="Segoe UI"/>
        </w:rPr>
        <w:t>folder in Visual Studio Code.</w:t>
      </w:r>
      <w:r w:rsidR="00DD7F4E">
        <w:rPr>
          <w:rFonts w:ascii="Segoe UI" w:hAnsi="Segoe UI" w:cs="Segoe UI"/>
        </w:rPr>
        <w:t xml:space="preserve"> </w:t>
      </w:r>
    </w:p>
    <w:p w14:paraId="379A14FA" w14:textId="43184A82" w:rsidR="009871DC" w:rsidRPr="00B45864" w:rsidRDefault="009871DC" w:rsidP="00C725AA">
      <w:pPr>
        <w:pStyle w:val="ListParagraph"/>
        <w:numPr>
          <w:ilvl w:val="0"/>
          <w:numId w:val="4"/>
        </w:numPr>
        <w:rPr>
          <w:rFonts w:ascii="Segoe UI" w:hAnsi="Segoe UI" w:cs="Segoe UI"/>
          <w:b/>
          <w:bCs/>
        </w:rPr>
      </w:pPr>
      <w:r>
        <w:rPr>
          <w:rFonts w:ascii="Segoe UI" w:hAnsi="Segoe UI" w:cs="Segoe UI"/>
        </w:rPr>
        <w:t xml:space="preserve">Run the </w:t>
      </w:r>
      <w:r w:rsidR="00A51181">
        <w:rPr>
          <w:rFonts w:ascii="Segoe UI" w:hAnsi="Segoe UI" w:cs="Segoe UI"/>
        </w:rPr>
        <w:t xml:space="preserve">main.py </w:t>
      </w:r>
    </w:p>
    <w:p w14:paraId="15EF3F89" w14:textId="28EB0A5C" w:rsidR="00B45864" w:rsidRDefault="00B45864" w:rsidP="00B45864">
      <w:pPr>
        <w:rPr>
          <w:rFonts w:ascii="Segoe UI" w:hAnsi="Segoe UI" w:cs="Segoe UI"/>
          <w:b/>
          <w:bCs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76"/>
      </w:tblGrid>
      <w:tr w:rsidR="00B45864" w:rsidRPr="00CF758F" w14:paraId="341E91B3" w14:textId="77777777" w:rsidTr="003979FC">
        <w:tc>
          <w:tcPr>
            <w:tcW w:w="9776" w:type="dxa"/>
          </w:tcPr>
          <w:p w14:paraId="04DD2D46" w14:textId="77777777" w:rsidR="00B45864" w:rsidRPr="00CF758F" w:rsidRDefault="00B45864" w:rsidP="003979FC">
            <w:pPr>
              <w:jc w:val="center"/>
              <w:rPr>
                <w:rFonts w:ascii="Segoe UI" w:hAnsi="Segoe UI" w:cs="Segoe UI"/>
              </w:rPr>
            </w:pPr>
            <w:r w:rsidRPr="00334E62">
              <w:rPr>
                <w:rFonts w:ascii="Segoe UI" w:hAnsi="Segoe UI" w:cs="Segoe UI"/>
                <w:noProof/>
              </w:rPr>
              <w:drawing>
                <wp:inline distT="0" distB="0" distL="0" distR="0" wp14:anchorId="1916BB7B" wp14:editId="052987D2">
                  <wp:extent cx="4914900" cy="80517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5892" cy="84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5864" w:rsidRPr="00CF758F" w14:paraId="17BBC239" w14:textId="77777777" w:rsidTr="005776D7">
        <w:tc>
          <w:tcPr>
            <w:tcW w:w="9776" w:type="dxa"/>
          </w:tcPr>
          <w:p w14:paraId="065220AA" w14:textId="77777777" w:rsidR="00B45864" w:rsidRPr="00CF758F" w:rsidRDefault="00B45864" w:rsidP="003979FC">
            <w:pPr>
              <w:rPr>
                <w:rFonts w:ascii="Segoe UI" w:hAnsi="Segoe UI" w:cs="Segoe UI"/>
              </w:rPr>
            </w:pPr>
          </w:p>
        </w:tc>
      </w:tr>
      <w:tr w:rsidR="00B45864" w:rsidRPr="00CF758F" w14:paraId="1804EF03" w14:textId="77777777" w:rsidTr="005776D7">
        <w:tc>
          <w:tcPr>
            <w:tcW w:w="9776" w:type="dxa"/>
          </w:tcPr>
          <w:p w14:paraId="048C5E29" w14:textId="4EECB476" w:rsidR="00B45864" w:rsidRPr="00CF758F" w:rsidRDefault="00B927CA" w:rsidP="00B927CA">
            <w:pPr>
              <w:jc w:val="center"/>
              <w:rPr>
                <w:rFonts w:ascii="Segoe UI" w:hAnsi="Segoe UI" w:cs="Segoe UI"/>
              </w:rPr>
            </w:pPr>
            <w:r w:rsidRPr="00B927CA">
              <w:rPr>
                <w:rFonts w:ascii="Segoe UI" w:hAnsi="Segoe UI" w:cs="Segoe UI"/>
                <w:noProof/>
              </w:rPr>
              <w:drawing>
                <wp:inline distT="0" distB="0" distL="0" distR="0" wp14:anchorId="69D3E92F" wp14:editId="6DF08050">
                  <wp:extent cx="3848100" cy="98062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7883" cy="1011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5864" w:rsidRPr="00CF758F" w14:paraId="2D3131E4" w14:textId="77777777" w:rsidTr="005776D7">
        <w:tc>
          <w:tcPr>
            <w:tcW w:w="9776" w:type="dxa"/>
          </w:tcPr>
          <w:p w14:paraId="370A9CE1" w14:textId="77777777" w:rsidR="00B45864" w:rsidRPr="00CF758F" w:rsidRDefault="00B45864" w:rsidP="003979FC">
            <w:pPr>
              <w:rPr>
                <w:rFonts w:ascii="Segoe UI" w:hAnsi="Segoe UI" w:cs="Segoe UI"/>
              </w:rPr>
            </w:pPr>
          </w:p>
        </w:tc>
      </w:tr>
    </w:tbl>
    <w:p w14:paraId="5281CA78" w14:textId="77777777" w:rsidR="00A51181" w:rsidRPr="00A51181" w:rsidRDefault="00A51181" w:rsidP="00A51181">
      <w:pPr>
        <w:pStyle w:val="ListParagraph"/>
        <w:rPr>
          <w:rFonts w:ascii="Segoe UI" w:hAnsi="Segoe UI" w:cs="Segoe UI"/>
          <w:b/>
          <w:bCs/>
        </w:rPr>
      </w:pPr>
    </w:p>
    <w:p w14:paraId="2F620CE0" w14:textId="01465C77" w:rsidR="00A51181" w:rsidRPr="000B0CEA" w:rsidRDefault="004E2B9D" w:rsidP="00C725AA">
      <w:pPr>
        <w:pStyle w:val="ListParagraph"/>
        <w:numPr>
          <w:ilvl w:val="0"/>
          <w:numId w:val="4"/>
        </w:numPr>
        <w:rPr>
          <w:rFonts w:ascii="Segoe UI" w:hAnsi="Segoe UI" w:cs="Segoe UI"/>
          <w:b/>
          <w:bCs/>
        </w:rPr>
      </w:pPr>
      <w:r>
        <w:rPr>
          <w:rFonts w:ascii="Segoe UI" w:hAnsi="Segoe UI" w:cs="Segoe UI"/>
        </w:rPr>
        <w:t>Try running the other sqlite statements in Table 1</w:t>
      </w:r>
      <w:r w:rsidR="00664214">
        <w:rPr>
          <w:rFonts w:ascii="Segoe UI" w:hAnsi="Segoe UI" w:cs="Segoe UI"/>
        </w:rPr>
        <w:t xml:space="preserve">. You will be </w:t>
      </w:r>
      <w:r w:rsidR="000B0CEA">
        <w:rPr>
          <w:rFonts w:ascii="Segoe UI" w:hAnsi="Segoe UI" w:cs="Segoe UI"/>
        </w:rPr>
        <w:t xml:space="preserve">seeing </w:t>
      </w:r>
      <w:r w:rsidR="00664214">
        <w:rPr>
          <w:rFonts w:ascii="Segoe UI" w:hAnsi="Segoe UI" w:cs="Segoe UI"/>
        </w:rPr>
        <w:t xml:space="preserve">the sample </w:t>
      </w:r>
      <w:r w:rsidR="000B0CEA">
        <w:rPr>
          <w:rFonts w:ascii="Segoe UI" w:hAnsi="Segoe UI" w:cs="Segoe UI"/>
        </w:rPr>
        <w:t xml:space="preserve">below </w:t>
      </w:r>
      <w:r w:rsidR="00664214">
        <w:rPr>
          <w:rFonts w:ascii="Segoe UI" w:hAnsi="Segoe UI" w:cs="Segoe UI"/>
        </w:rPr>
        <w:t>result</w:t>
      </w:r>
      <w:r w:rsidR="000B0CEA">
        <w:rPr>
          <w:rFonts w:ascii="Segoe UI" w:hAnsi="Segoe UI" w:cs="Segoe UI"/>
        </w:rPr>
        <w:t>.</w:t>
      </w:r>
    </w:p>
    <w:p w14:paraId="7176CC50" w14:textId="7BB37C1A" w:rsidR="000B0CEA" w:rsidRDefault="000B0CEA" w:rsidP="000B0CEA">
      <w:pPr>
        <w:pStyle w:val="ListParagraph"/>
        <w:rPr>
          <w:rFonts w:ascii="Segoe UI" w:hAnsi="Segoe UI" w:cs="Segoe UI"/>
          <w:b/>
          <w:bCs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76"/>
      </w:tblGrid>
      <w:tr w:rsidR="00AC1876" w:rsidRPr="00CF758F" w14:paraId="221A13D6" w14:textId="77777777" w:rsidTr="003979FC">
        <w:tc>
          <w:tcPr>
            <w:tcW w:w="9776" w:type="dxa"/>
          </w:tcPr>
          <w:p w14:paraId="46FE3A94" w14:textId="77777777" w:rsidR="00AC1876" w:rsidRPr="00CF758F" w:rsidRDefault="00AC1876" w:rsidP="003979FC">
            <w:pPr>
              <w:jc w:val="center"/>
              <w:rPr>
                <w:rFonts w:ascii="Segoe UI" w:hAnsi="Segoe UI" w:cs="Segoe UI"/>
              </w:rPr>
            </w:pPr>
            <w:r w:rsidRPr="00334E62">
              <w:rPr>
                <w:rFonts w:ascii="Segoe UI" w:hAnsi="Segoe UI" w:cs="Segoe UI"/>
                <w:noProof/>
              </w:rPr>
              <w:drawing>
                <wp:inline distT="0" distB="0" distL="0" distR="0" wp14:anchorId="40C4300C" wp14:editId="09AFAAE3">
                  <wp:extent cx="5129575" cy="849566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9575" cy="84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876" w:rsidRPr="00CF758F" w14:paraId="57B13CFE" w14:textId="77777777" w:rsidTr="003979FC">
        <w:tc>
          <w:tcPr>
            <w:tcW w:w="9776" w:type="dxa"/>
          </w:tcPr>
          <w:p w14:paraId="5D77CAF0" w14:textId="77777777" w:rsidR="00AC1876" w:rsidRPr="00CF758F" w:rsidRDefault="00AC1876" w:rsidP="003979FC">
            <w:pPr>
              <w:rPr>
                <w:rFonts w:ascii="Segoe UI" w:hAnsi="Segoe UI" w:cs="Segoe UI"/>
              </w:rPr>
            </w:pPr>
          </w:p>
        </w:tc>
      </w:tr>
      <w:tr w:rsidR="00AC1876" w:rsidRPr="00CF758F" w14:paraId="026FCBD5" w14:textId="77777777" w:rsidTr="003979FC">
        <w:tc>
          <w:tcPr>
            <w:tcW w:w="9776" w:type="dxa"/>
          </w:tcPr>
          <w:p w14:paraId="457DB404" w14:textId="77777777" w:rsidR="00AC1876" w:rsidRPr="00CF758F" w:rsidRDefault="00AC1876" w:rsidP="003979FC">
            <w:pPr>
              <w:jc w:val="center"/>
              <w:rPr>
                <w:rFonts w:ascii="Segoe UI" w:hAnsi="Segoe UI" w:cs="Segoe UI"/>
              </w:rPr>
            </w:pPr>
            <w:r w:rsidRPr="00B927CA">
              <w:rPr>
                <w:rFonts w:ascii="Segoe UI" w:hAnsi="Segoe UI" w:cs="Segoe UI"/>
                <w:noProof/>
              </w:rPr>
              <w:drawing>
                <wp:inline distT="0" distB="0" distL="0" distR="0" wp14:anchorId="1A4E64A7" wp14:editId="303A0239">
                  <wp:extent cx="5226785" cy="6286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353" cy="632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1876" w:rsidRPr="00CF758F" w14:paraId="0176AC7F" w14:textId="77777777" w:rsidTr="003979FC">
        <w:tc>
          <w:tcPr>
            <w:tcW w:w="9776" w:type="dxa"/>
          </w:tcPr>
          <w:p w14:paraId="15EB5DB5" w14:textId="77777777" w:rsidR="00AC1876" w:rsidRPr="00CF758F" w:rsidRDefault="00AC1876" w:rsidP="003979FC">
            <w:pPr>
              <w:rPr>
                <w:rFonts w:ascii="Segoe UI" w:hAnsi="Segoe UI" w:cs="Segoe UI"/>
              </w:rPr>
            </w:pPr>
          </w:p>
        </w:tc>
      </w:tr>
    </w:tbl>
    <w:p w14:paraId="2FACD8B3" w14:textId="15020A32" w:rsidR="00AC1876" w:rsidRDefault="00AC1876" w:rsidP="000B0CEA">
      <w:pPr>
        <w:pStyle w:val="ListParagraph"/>
        <w:rPr>
          <w:rFonts w:ascii="Segoe UI" w:hAnsi="Segoe UI" w:cs="Segoe UI"/>
          <w:b/>
          <w:bCs/>
        </w:rPr>
      </w:pPr>
    </w:p>
    <w:p w14:paraId="20DFDBC1" w14:textId="77777777" w:rsidR="00AC1876" w:rsidRDefault="00AC1876" w:rsidP="000B0CEA">
      <w:pPr>
        <w:pStyle w:val="ListParagraph"/>
        <w:rPr>
          <w:rFonts w:ascii="Segoe UI" w:hAnsi="Segoe UI" w:cs="Segoe UI"/>
          <w:b/>
          <w:bCs/>
        </w:rPr>
      </w:pPr>
    </w:p>
    <w:p w14:paraId="3F7C1589" w14:textId="7329415A" w:rsidR="00FC5661" w:rsidRPr="00F275C9" w:rsidRDefault="00F275C9" w:rsidP="00F34C7D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 w:rsidRPr="00F275C9">
        <w:rPr>
          <w:rFonts w:ascii="Segoe UI" w:hAnsi="Segoe UI" w:cs="Segoe UI"/>
        </w:rPr>
        <w:t>R</w:t>
      </w:r>
      <w:r w:rsidR="00EB14CF" w:rsidRPr="00F275C9">
        <w:rPr>
          <w:rFonts w:ascii="Segoe UI" w:hAnsi="Segoe UI" w:cs="Segoe UI"/>
        </w:rPr>
        <w:t>emov</w:t>
      </w:r>
      <w:r w:rsidRPr="00F275C9">
        <w:rPr>
          <w:rFonts w:ascii="Segoe UI" w:hAnsi="Segoe UI" w:cs="Segoe UI"/>
        </w:rPr>
        <w:t>e the ‘BY’ in the ‘GROUP BY’ clause as shown below.</w:t>
      </w:r>
      <w:r>
        <w:rPr>
          <w:rFonts w:ascii="Segoe UI" w:hAnsi="Segoe UI" w:cs="Segoe UI"/>
        </w:rPr>
        <w:t xml:space="preserve"> You should be seeing the </w:t>
      </w:r>
      <w:r w:rsidR="00D670F9">
        <w:rPr>
          <w:rFonts w:ascii="Segoe UI" w:hAnsi="Segoe UI" w:cs="Segoe UI"/>
        </w:rPr>
        <w:t>same problem as shown in the below second screengrab.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76"/>
      </w:tblGrid>
      <w:tr w:rsidR="00FC5661" w:rsidRPr="00CF758F" w14:paraId="5CC28CD7" w14:textId="77777777" w:rsidTr="003979FC">
        <w:tc>
          <w:tcPr>
            <w:tcW w:w="9776" w:type="dxa"/>
          </w:tcPr>
          <w:p w14:paraId="3CB73D97" w14:textId="77777777" w:rsidR="00FC5661" w:rsidRPr="00CF758F" w:rsidRDefault="00FC5661" w:rsidP="003979FC">
            <w:pPr>
              <w:jc w:val="center"/>
              <w:rPr>
                <w:rFonts w:ascii="Segoe UI" w:hAnsi="Segoe UI" w:cs="Segoe UI"/>
              </w:rPr>
            </w:pPr>
            <w:r w:rsidRPr="00334E62">
              <w:rPr>
                <w:rFonts w:ascii="Segoe UI" w:hAnsi="Segoe UI" w:cs="Segoe UI"/>
                <w:noProof/>
              </w:rPr>
              <w:drawing>
                <wp:inline distT="0" distB="0" distL="0" distR="0" wp14:anchorId="73BE8375" wp14:editId="39B5824D">
                  <wp:extent cx="3616502" cy="849566"/>
                  <wp:effectExtent l="0" t="0" r="3175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6502" cy="84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5661" w:rsidRPr="00CF758F" w14:paraId="176B54FB" w14:textId="77777777" w:rsidTr="003979FC">
        <w:tc>
          <w:tcPr>
            <w:tcW w:w="9776" w:type="dxa"/>
          </w:tcPr>
          <w:p w14:paraId="2EA1FCC8" w14:textId="77777777" w:rsidR="00FC5661" w:rsidRPr="00CF758F" w:rsidRDefault="00FC5661" w:rsidP="003979FC">
            <w:pPr>
              <w:rPr>
                <w:rFonts w:ascii="Segoe UI" w:hAnsi="Segoe UI" w:cs="Segoe UI"/>
              </w:rPr>
            </w:pPr>
          </w:p>
        </w:tc>
      </w:tr>
      <w:tr w:rsidR="00FC5661" w:rsidRPr="00CF758F" w14:paraId="44B7F979" w14:textId="77777777" w:rsidTr="003979FC">
        <w:tc>
          <w:tcPr>
            <w:tcW w:w="9776" w:type="dxa"/>
          </w:tcPr>
          <w:p w14:paraId="0BA7F03D" w14:textId="77777777" w:rsidR="00FC5661" w:rsidRPr="00CF758F" w:rsidRDefault="00FC5661" w:rsidP="003979FC">
            <w:pPr>
              <w:jc w:val="center"/>
              <w:rPr>
                <w:rFonts w:ascii="Segoe UI" w:hAnsi="Segoe UI" w:cs="Segoe UI"/>
              </w:rPr>
            </w:pPr>
            <w:r w:rsidRPr="00B927CA">
              <w:rPr>
                <w:rFonts w:ascii="Segoe UI" w:hAnsi="Segoe UI" w:cs="Segoe UI"/>
                <w:noProof/>
              </w:rPr>
              <w:drawing>
                <wp:inline distT="0" distB="0" distL="0" distR="0" wp14:anchorId="41A155BD" wp14:editId="008EDA0F">
                  <wp:extent cx="5260353" cy="567293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353" cy="5672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5661" w:rsidRPr="00CF758F" w14:paraId="1F96B585" w14:textId="77777777" w:rsidTr="003979FC">
        <w:tc>
          <w:tcPr>
            <w:tcW w:w="9776" w:type="dxa"/>
          </w:tcPr>
          <w:p w14:paraId="60EA8254" w14:textId="77777777" w:rsidR="00FC5661" w:rsidRPr="00CF758F" w:rsidRDefault="00FC5661" w:rsidP="003979FC">
            <w:pPr>
              <w:rPr>
                <w:rFonts w:ascii="Segoe UI" w:hAnsi="Segoe UI" w:cs="Segoe UI"/>
              </w:rPr>
            </w:pPr>
          </w:p>
        </w:tc>
      </w:tr>
    </w:tbl>
    <w:p w14:paraId="46BA2285" w14:textId="6DCB25AD" w:rsidR="00FC5661" w:rsidRDefault="00FC5661" w:rsidP="00FC5661">
      <w:pPr>
        <w:rPr>
          <w:rFonts w:ascii="Segoe UI" w:hAnsi="Segoe UI" w:cs="Segoe UI"/>
        </w:rPr>
      </w:pPr>
    </w:p>
    <w:p w14:paraId="25714420" w14:textId="054F5738" w:rsidR="00FC5661" w:rsidRDefault="00FC5661" w:rsidP="00FC5661">
      <w:pPr>
        <w:rPr>
          <w:rFonts w:ascii="Segoe UI" w:hAnsi="Segoe UI" w:cs="Segoe UI"/>
        </w:rPr>
      </w:pPr>
    </w:p>
    <w:p w14:paraId="4FD1BFC8" w14:textId="77777777" w:rsidR="00FC5661" w:rsidRPr="00FC5661" w:rsidRDefault="00FC5661" w:rsidP="00FC5661">
      <w:pPr>
        <w:rPr>
          <w:rFonts w:ascii="Segoe UI" w:hAnsi="Segoe UI" w:cs="Segoe UI"/>
        </w:rPr>
      </w:pPr>
    </w:p>
    <w:p w14:paraId="7373F98D" w14:textId="77777777" w:rsidR="00C725AA" w:rsidRDefault="00C725AA" w:rsidP="000D2FEF">
      <w:pPr>
        <w:pStyle w:val="ListParagraph"/>
        <w:rPr>
          <w:rFonts w:ascii="Segoe UI" w:hAnsi="Segoe UI" w:cs="Segoe UI"/>
          <w:b/>
          <w:bCs/>
        </w:rPr>
      </w:pPr>
    </w:p>
    <w:p w14:paraId="73E073C8" w14:textId="77777777" w:rsidR="00F069C4" w:rsidRDefault="00F069C4" w:rsidP="000D2FEF">
      <w:pPr>
        <w:pStyle w:val="ListParagraph"/>
        <w:rPr>
          <w:rFonts w:ascii="Segoe UI" w:hAnsi="Segoe UI" w:cs="Segoe UI"/>
          <w:b/>
          <w:bCs/>
        </w:rPr>
      </w:pPr>
    </w:p>
    <w:p w14:paraId="71314851" w14:textId="73F21038" w:rsidR="00AE5DA3" w:rsidRPr="00A47AE6" w:rsidRDefault="0089012A" w:rsidP="00AE5DA3">
      <w:pPr>
        <w:pStyle w:val="ListParagraph"/>
        <w:numPr>
          <w:ilvl w:val="0"/>
          <w:numId w:val="12"/>
        </w:numPr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lastRenderedPageBreak/>
        <w:t xml:space="preserve">Using </w:t>
      </w:r>
      <w:r w:rsidR="00AE5DA3">
        <w:rPr>
          <w:rFonts w:ascii="Segoe UI" w:hAnsi="Segoe UI" w:cs="Segoe UI"/>
          <w:b/>
          <w:bCs/>
        </w:rPr>
        <w:t xml:space="preserve">json </w:t>
      </w:r>
    </w:p>
    <w:p w14:paraId="03653905" w14:textId="77777777" w:rsidR="00E1487B" w:rsidRDefault="00E1487B" w:rsidP="000D2FEF">
      <w:pPr>
        <w:pStyle w:val="ListParagraph"/>
        <w:rPr>
          <w:rFonts w:ascii="Segoe UI" w:hAnsi="Segoe UI" w:cs="Segoe UI"/>
        </w:rPr>
      </w:pPr>
    </w:p>
    <w:p w14:paraId="3E179EA6" w14:textId="5D64914A" w:rsidR="00A14ADE" w:rsidRDefault="007406FD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Open in VS Code the </w:t>
      </w:r>
      <w:r w:rsidR="00905086" w:rsidRPr="00905086">
        <w:rPr>
          <w:rFonts w:ascii="Segoe UI" w:hAnsi="Segoe UI" w:cs="Segoe UI"/>
          <w:b/>
          <w:bCs/>
        </w:rPr>
        <w:t>json\01</w:t>
      </w:r>
      <w:r w:rsidR="00905086">
        <w:rPr>
          <w:rFonts w:ascii="Segoe UI" w:hAnsi="Segoe UI" w:cs="Segoe UI"/>
        </w:rPr>
        <w:t xml:space="preserve"> folder. You will see three files (main.py, </w:t>
      </w:r>
      <w:r w:rsidR="007B538D" w:rsidRPr="007B538D">
        <w:rPr>
          <w:rFonts w:ascii="Segoe UI" w:hAnsi="Segoe UI" w:cs="Segoe UI"/>
        </w:rPr>
        <w:t>weather</w:t>
      </w:r>
      <w:r w:rsidR="007B538D">
        <w:rPr>
          <w:rFonts w:ascii="Segoe UI" w:hAnsi="Segoe UI" w:cs="Segoe UI"/>
        </w:rPr>
        <w:t xml:space="preserve">.json, and </w:t>
      </w:r>
      <w:r w:rsidR="007B538D" w:rsidRPr="007B538D">
        <w:rPr>
          <w:rFonts w:ascii="Segoe UI" w:hAnsi="Segoe UI" w:cs="Segoe UI"/>
        </w:rPr>
        <w:t>manila_weather_2021-04-16</w:t>
      </w:r>
      <w:r w:rsidR="007B538D">
        <w:rPr>
          <w:rFonts w:ascii="Segoe UI" w:hAnsi="Segoe UI" w:cs="Segoe UI"/>
        </w:rPr>
        <w:t>.json</w:t>
      </w:r>
      <w:r w:rsidR="00F964AC">
        <w:rPr>
          <w:rFonts w:ascii="Segoe UI" w:hAnsi="Segoe UI" w:cs="Segoe UI"/>
        </w:rPr>
        <w:t>)</w:t>
      </w:r>
    </w:p>
    <w:p w14:paraId="4B824D3C" w14:textId="4EAE040F" w:rsidR="00EF448D" w:rsidRDefault="009504A5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Open the main.py and uncomment the </w:t>
      </w:r>
      <w:r w:rsidR="008E76BD">
        <w:rPr>
          <w:rFonts w:ascii="Segoe UI" w:hAnsi="Segoe UI" w:cs="Segoe UI"/>
        </w:rPr>
        <w:t>‘part 1:</w:t>
      </w:r>
      <w:r w:rsidR="00CD7B74">
        <w:rPr>
          <w:rFonts w:ascii="Segoe UI" w:hAnsi="Segoe UI" w:cs="Segoe UI"/>
        </w:rPr>
        <w:t xml:space="preserve"> display main</w:t>
      </w:r>
      <w:r w:rsidR="008E76BD">
        <w:rPr>
          <w:rFonts w:ascii="Segoe UI" w:hAnsi="Segoe UI" w:cs="Segoe UI"/>
        </w:rPr>
        <w:t>’</w:t>
      </w:r>
      <w:r w:rsidR="001A11D2">
        <w:rPr>
          <w:rFonts w:ascii="Segoe UI" w:hAnsi="Segoe UI" w:cs="Segoe UI"/>
        </w:rPr>
        <w:t>.</w:t>
      </w:r>
      <w:r w:rsidR="0008102E">
        <w:rPr>
          <w:rFonts w:ascii="Segoe UI" w:hAnsi="Segoe UI" w:cs="Segoe UI"/>
        </w:rPr>
        <w:t xml:space="preserve"> </w:t>
      </w:r>
      <w:r w:rsidR="00A96BD9">
        <w:rPr>
          <w:rFonts w:ascii="Segoe UI" w:hAnsi="Segoe UI" w:cs="Segoe UI"/>
        </w:rPr>
        <w:t>Use the weather.json file</w:t>
      </w:r>
    </w:p>
    <w:p w14:paraId="210B94C4" w14:textId="02407152" w:rsidR="00CD7B74" w:rsidRDefault="00CD7B74" w:rsidP="00CD7B74">
      <w:pPr>
        <w:pStyle w:val="ListParagraph"/>
        <w:rPr>
          <w:rFonts w:ascii="Segoe UI" w:hAnsi="Segoe UI" w:cs="Segoe UI"/>
        </w:rPr>
      </w:pPr>
      <w:r w:rsidRPr="00CD7B74">
        <w:rPr>
          <w:rFonts w:ascii="Segoe UI" w:hAnsi="Segoe UI" w:cs="Segoe UI"/>
          <w:noProof/>
        </w:rPr>
        <w:drawing>
          <wp:inline distT="0" distB="0" distL="0" distR="0" wp14:anchorId="7D481B1F" wp14:editId="57E9774C">
            <wp:extent cx="3352478" cy="3391787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5248" cy="343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B1270" w14:textId="77777777" w:rsidR="000228A2" w:rsidRDefault="000228A2" w:rsidP="000228A2">
      <w:pPr>
        <w:pStyle w:val="ListParagraph"/>
        <w:rPr>
          <w:rFonts w:ascii="Segoe UI" w:hAnsi="Segoe UI" w:cs="Segoe UI"/>
        </w:rPr>
      </w:pPr>
    </w:p>
    <w:p w14:paraId="10362EDF" w14:textId="5A9E000B" w:rsidR="00EF448D" w:rsidRDefault="00A603A5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After running the main.py, you should have the same below display.</w:t>
      </w:r>
    </w:p>
    <w:p w14:paraId="6EAF0E33" w14:textId="705C136F" w:rsidR="00A603A5" w:rsidRDefault="00A603A5" w:rsidP="00A603A5">
      <w:pPr>
        <w:pStyle w:val="ListParagraph"/>
        <w:rPr>
          <w:rFonts w:ascii="Segoe UI" w:hAnsi="Segoe UI" w:cs="Segoe UI"/>
        </w:rPr>
      </w:pPr>
      <w:r w:rsidRPr="00A603A5">
        <w:rPr>
          <w:rFonts w:ascii="Segoe UI" w:hAnsi="Segoe UI" w:cs="Segoe UI"/>
          <w:noProof/>
        </w:rPr>
        <w:drawing>
          <wp:inline distT="0" distB="0" distL="0" distR="0" wp14:anchorId="17627DFE" wp14:editId="57ABFAC6">
            <wp:extent cx="4579951" cy="383098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71" cy="3845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9D7F7" w14:textId="77777777" w:rsidR="008F3FAA" w:rsidRDefault="008F3FAA" w:rsidP="008F3FAA">
      <w:pPr>
        <w:pStyle w:val="ListParagraph"/>
        <w:rPr>
          <w:rFonts w:ascii="Segoe UI" w:hAnsi="Segoe UI" w:cs="Segoe UI"/>
        </w:rPr>
      </w:pPr>
    </w:p>
    <w:p w14:paraId="0AED3CA2" w14:textId="77777777" w:rsidR="008F3FAA" w:rsidRDefault="008F3FAA" w:rsidP="008F3FAA">
      <w:pPr>
        <w:pStyle w:val="ListParagraph"/>
        <w:rPr>
          <w:rFonts w:ascii="Segoe UI" w:hAnsi="Segoe UI" w:cs="Segoe UI"/>
        </w:rPr>
      </w:pPr>
    </w:p>
    <w:p w14:paraId="7A7488E6" w14:textId="6F6EDBA5" w:rsidR="00A603A5" w:rsidRDefault="001C7A5D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 xml:space="preserve">Comment ‘part 1’ and uncomment ‘part 2’. Do this </w:t>
      </w:r>
      <w:r w:rsidR="00BE6DEC">
        <w:rPr>
          <w:rFonts w:ascii="Segoe UI" w:hAnsi="Segoe UI" w:cs="Segoe UI"/>
        </w:rPr>
        <w:t xml:space="preserve">also with </w:t>
      </w:r>
      <w:r w:rsidR="000B0E81">
        <w:rPr>
          <w:rFonts w:ascii="Segoe UI" w:hAnsi="Segoe UI" w:cs="Segoe UI"/>
        </w:rPr>
        <w:t>‘part 3’. You should have the below</w:t>
      </w:r>
      <w:r w:rsidR="00EF3F90">
        <w:rPr>
          <w:rFonts w:ascii="Segoe UI" w:hAnsi="Segoe UI" w:cs="Segoe UI"/>
        </w:rPr>
        <w:t xml:space="preserve"> display.</w:t>
      </w:r>
    </w:p>
    <w:p w14:paraId="0A182C00" w14:textId="1E3312C2" w:rsidR="00EF3F90" w:rsidRDefault="00EF3F90" w:rsidP="00EF3F90">
      <w:pPr>
        <w:pStyle w:val="ListParagraph"/>
        <w:rPr>
          <w:rFonts w:ascii="Segoe UI" w:hAnsi="Segoe UI" w:cs="Segoe UI"/>
        </w:rPr>
      </w:pP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76"/>
      </w:tblGrid>
      <w:tr w:rsidR="001317B7" w:rsidRPr="00CF758F" w14:paraId="11671C15" w14:textId="77777777" w:rsidTr="006D6B9B">
        <w:tc>
          <w:tcPr>
            <w:tcW w:w="9776" w:type="dxa"/>
          </w:tcPr>
          <w:p w14:paraId="713ECDB9" w14:textId="77777777" w:rsidR="001317B7" w:rsidRPr="00CF758F" w:rsidRDefault="001317B7" w:rsidP="006D6B9B">
            <w:pPr>
              <w:jc w:val="center"/>
              <w:rPr>
                <w:rFonts w:ascii="Segoe UI" w:hAnsi="Segoe UI" w:cs="Segoe UI"/>
              </w:rPr>
            </w:pPr>
            <w:r w:rsidRPr="00334E62">
              <w:rPr>
                <w:rFonts w:ascii="Segoe UI" w:hAnsi="Segoe UI" w:cs="Segoe UI"/>
                <w:noProof/>
              </w:rPr>
              <w:drawing>
                <wp:inline distT="0" distB="0" distL="0" distR="0" wp14:anchorId="439787E8" wp14:editId="3A3D15ED">
                  <wp:extent cx="4240232" cy="2626693"/>
                  <wp:effectExtent l="0" t="0" r="8255" b="254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8447" cy="2712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17B7" w:rsidRPr="00CF758F" w14:paraId="7B7542C4" w14:textId="77777777" w:rsidTr="006D6B9B">
        <w:tc>
          <w:tcPr>
            <w:tcW w:w="9776" w:type="dxa"/>
          </w:tcPr>
          <w:p w14:paraId="3BAD1E6E" w14:textId="77777777" w:rsidR="001317B7" w:rsidRPr="00CF758F" w:rsidRDefault="001317B7" w:rsidP="006D6B9B">
            <w:pPr>
              <w:rPr>
                <w:rFonts w:ascii="Segoe UI" w:hAnsi="Segoe UI" w:cs="Segoe UI"/>
              </w:rPr>
            </w:pPr>
          </w:p>
        </w:tc>
      </w:tr>
      <w:tr w:rsidR="001317B7" w:rsidRPr="00CF758F" w14:paraId="008E51BE" w14:textId="77777777" w:rsidTr="006D6B9B">
        <w:tc>
          <w:tcPr>
            <w:tcW w:w="9776" w:type="dxa"/>
          </w:tcPr>
          <w:p w14:paraId="5C8F4D1E" w14:textId="77777777" w:rsidR="001317B7" w:rsidRPr="00CF758F" w:rsidRDefault="001317B7" w:rsidP="006D6B9B">
            <w:pPr>
              <w:jc w:val="center"/>
              <w:rPr>
                <w:rFonts w:ascii="Segoe UI" w:hAnsi="Segoe UI" w:cs="Segoe UI"/>
              </w:rPr>
            </w:pPr>
            <w:r w:rsidRPr="00B927CA">
              <w:rPr>
                <w:rFonts w:ascii="Segoe UI" w:hAnsi="Segoe UI" w:cs="Segoe UI"/>
                <w:noProof/>
              </w:rPr>
              <w:drawing>
                <wp:inline distT="0" distB="0" distL="0" distR="0" wp14:anchorId="353C8A08" wp14:editId="445C42E0">
                  <wp:extent cx="4231208" cy="2770943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2513" cy="2850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17B7" w:rsidRPr="00CF758F" w14:paraId="04EE4346" w14:textId="77777777" w:rsidTr="006D6B9B">
        <w:tc>
          <w:tcPr>
            <w:tcW w:w="9776" w:type="dxa"/>
          </w:tcPr>
          <w:p w14:paraId="6EE29154" w14:textId="77777777" w:rsidR="001317B7" w:rsidRPr="00CF758F" w:rsidRDefault="001317B7" w:rsidP="006D6B9B">
            <w:pPr>
              <w:rPr>
                <w:rFonts w:ascii="Segoe UI" w:hAnsi="Segoe UI" w:cs="Segoe UI"/>
              </w:rPr>
            </w:pPr>
          </w:p>
        </w:tc>
      </w:tr>
    </w:tbl>
    <w:p w14:paraId="28634CF5" w14:textId="575F4318" w:rsidR="00AA60AD" w:rsidRDefault="00AA60AD" w:rsidP="00EF3F90">
      <w:pPr>
        <w:pStyle w:val="ListParagraph"/>
        <w:rPr>
          <w:rFonts w:ascii="Segoe UI" w:hAnsi="Segoe UI" w:cs="Segoe UI"/>
        </w:rPr>
      </w:pPr>
    </w:p>
    <w:p w14:paraId="15B0CD6D" w14:textId="53BA4AFA" w:rsidR="00EF3F90" w:rsidRDefault="00B62046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Try</w:t>
      </w:r>
      <w:r w:rsidR="003C422E">
        <w:rPr>
          <w:rFonts w:ascii="Segoe UI" w:hAnsi="Segoe UI" w:cs="Segoe UI"/>
        </w:rPr>
        <w:t xml:space="preserve"> running steps 11 to 13 using the ‘</w:t>
      </w:r>
      <w:r w:rsidR="003C422E" w:rsidRPr="003C422E">
        <w:rPr>
          <w:rFonts w:ascii="Segoe UI" w:hAnsi="Segoe UI" w:cs="Segoe UI"/>
        </w:rPr>
        <w:t>manila_weather_2021-04-16.json</w:t>
      </w:r>
      <w:r w:rsidR="003C422E">
        <w:rPr>
          <w:rFonts w:ascii="Segoe UI" w:hAnsi="Segoe UI" w:cs="Segoe UI"/>
        </w:rPr>
        <w:t>’ file.</w:t>
      </w:r>
    </w:p>
    <w:p w14:paraId="0C71AD0A" w14:textId="08F7A153" w:rsidR="00C04153" w:rsidRDefault="00C04153" w:rsidP="00C04153">
      <w:pPr>
        <w:pStyle w:val="ListParagraph"/>
        <w:rPr>
          <w:rFonts w:ascii="Segoe UI" w:hAnsi="Segoe UI" w:cs="Segoe UI"/>
        </w:rPr>
      </w:pPr>
    </w:p>
    <w:p w14:paraId="70B3761D" w14:textId="15E1CE7A" w:rsidR="0089012A" w:rsidRPr="00A47AE6" w:rsidRDefault="0089012A" w:rsidP="0089012A">
      <w:pPr>
        <w:pStyle w:val="ListParagraph"/>
        <w:numPr>
          <w:ilvl w:val="0"/>
          <w:numId w:val="12"/>
        </w:numPr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 xml:space="preserve">Using </w:t>
      </w:r>
      <w:r w:rsidR="003B5E53">
        <w:rPr>
          <w:rFonts w:ascii="Segoe UI" w:hAnsi="Segoe UI" w:cs="Segoe UI"/>
          <w:b/>
          <w:bCs/>
        </w:rPr>
        <w:t xml:space="preserve">Kivy </w:t>
      </w:r>
      <w:r w:rsidR="003B5E53" w:rsidRPr="003B5E53">
        <w:rPr>
          <w:rFonts w:ascii="Segoe UI" w:hAnsi="Segoe UI" w:cs="Segoe UI"/>
          <w:b/>
          <w:bCs/>
        </w:rPr>
        <w:t>JSON store</w:t>
      </w:r>
    </w:p>
    <w:p w14:paraId="690E9D3F" w14:textId="77777777" w:rsidR="0089012A" w:rsidRDefault="0089012A" w:rsidP="00C04153">
      <w:pPr>
        <w:pStyle w:val="ListParagraph"/>
        <w:rPr>
          <w:rFonts w:ascii="Segoe UI" w:hAnsi="Segoe UI" w:cs="Segoe UI"/>
        </w:rPr>
      </w:pPr>
    </w:p>
    <w:p w14:paraId="2CDB3150" w14:textId="1E1639CE" w:rsidR="00C04153" w:rsidRDefault="008B1FB5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Open the json/02 folder in VS Code</w:t>
      </w:r>
      <w:r w:rsidR="002F2732">
        <w:rPr>
          <w:rFonts w:ascii="Segoe UI" w:hAnsi="Segoe UI" w:cs="Segoe UI"/>
        </w:rPr>
        <w:t>. Run the main.py</w:t>
      </w:r>
    </w:p>
    <w:p w14:paraId="55B44BBB" w14:textId="77BA7B76" w:rsidR="002F2732" w:rsidRDefault="00EF3A44" w:rsidP="009B501C">
      <w:pPr>
        <w:pStyle w:val="ListParagraph"/>
        <w:numPr>
          <w:ilvl w:val="0"/>
          <w:numId w:val="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You will see the same below display. The program will also create the test_1.json file</w:t>
      </w:r>
      <w:r w:rsidR="00074044">
        <w:rPr>
          <w:rFonts w:ascii="Segoe UI" w:hAnsi="Segoe UI" w:cs="Segoe UI"/>
        </w:rPr>
        <w:t xml:space="preserve"> as shown in the below code snippet.</w:t>
      </w:r>
    </w:p>
    <w:tbl>
      <w:tblPr>
        <w:tblStyle w:val="TableGrid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9776"/>
      </w:tblGrid>
      <w:tr w:rsidR="00074044" w:rsidRPr="00CF758F" w14:paraId="330D6F73" w14:textId="77777777" w:rsidTr="00CD5FB8">
        <w:tc>
          <w:tcPr>
            <w:tcW w:w="9776" w:type="dxa"/>
          </w:tcPr>
          <w:p w14:paraId="23C76228" w14:textId="77777777" w:rsidR="00074044" w:rsidRPr="00CF758F" w:rsidRDefault="00074044" w:rsidP="00CD5FB8">
            <w:pPr>
              <w:jc w:val="center"/>
              <w:rPr>
                <w:rFonts w:ascii="Segoe UI" w:hAnsi="Segoe UI" w:cs="Segoe UI"/>
              </w:rPr>
            </w:pPr>
            <w:r w:rsidRPr="00334E62">
              <w:rPr>
                <w:rFonts w:ascii="Segoe UI" w:hAnsi="Segoe UI" w:cs="Segoe UI"/>
                <w:noProof/>
              </w:rPr>
              <w:lastRenderedPageBreak/>
              <w:drawing>
                <wp:inline distT="0" distB="0" distL="0" distR="0" wp14:anchorId="27728833" wp14:editId="3CBABAD1">
                  <wp:extent cx="4378447" cy="2058523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8447" cy="2058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4044" w:rsidRPr="00CF758F" w14:paraId="3BFA5ABA" w14:textId="77777777" w:rsidTr="00CD5FB8">
        <w:tc>
          <w:tcPr>
            <w:tcW w:w="9776" w:type="dxa"/>
          </w:tcPr>
          <w:p w14:paraId="25795D3B" w14:textId="77777777" w:rsidR="00074044" w:rsidRPr="00CF758F" w:rsidRDefault="00074044" w:rsidP="00CD5FB8">
            <w:pPr>
              <w:rPr>
                <w:rFonts w:ascii="Segoe UI" w:hAnsi="Segoe UI" w:cs="Segoe UI"/>
              </w:rPr>
            </w:pPr>
          </w:p>
        </w:tc>
      </w:tr>
      <w:tr w:rsidR="00074044" w:rsidRPr="00CF758F" w14:paraId="183217DE" w14:textId="77777777" w:rsidTr="00CD5FB8">
        <w:tc>
          <w:tcPr>
            <w:tcW w:w="9776" w:type="dxa"/>
          </w:tcPr>
          <w:p w14:paraId="0E77778D" w14:textId="77777777" w:rsidR="00074044" w:rsidRPr="00CF758F" w:rsidRDefault="00074044" w:rsidP="00CD5FB8">
            <w:pPr>
              <w:jc w:val="center"/>
              <w:rPr>
                <w:rFonts w:ascii="Segoe UI" w:hAnsi="Segoe UI" w:cs="Segoe UI"/>
              </w:rPr>
            </w:pPr>
            <w:r w:rsidRPr="00B927CA">
              <w:rPr>
                <w:rFonts w:ascii="Segoe UI" w:hAnsi="Segoe UI" w:cs="Segoe UI"/>
                <w:noProof/>
              </w:rPr>
              <w:drawing>
                <wp:inline distT="0" distB="0" distL="0" distR="0" wp14:anchorId="79734E64" wp14:editId="67AA793F">
                  <wp:extent cx="4352513" cy="891269"/>
                  <wp:effectExtent l="0" t="0" r="0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2513" cy="891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4044" w:rsidRPr="00CF758F" w14:paraId="74421D7F" w14:textId="77777777" w:rsidTr="00CD5FB8">
        <w:tc>
          <w:tcPr>
            <w:tcW w:w="9776" w:type="dxa"/>
          </w:tcPr>
          <w:p w14:paraId="54CA699A" w14:textId="77777777" w:rsidR="00074044" w:rsidRPr="00CF758F" w:rsidRDefault="00074044" w:rsidP="00CD5FB8">
            <w:pPr>
              <w:rPr>
                <w:rFonts w:ascii="Segoe UI" w:hAnsi="Segoe UI" w:cs="Segoe UI"/>
              </w:rPr>
            </w:pPr>
          </w:p>
        </w:tc>
      </w:tr>
    </w:tbl>
    <w:p w14:paraId="481F44BE" w14:textId="31AC66B4" w:rsidR="00074044" w:rsidRDefault="00074044" w:rsidP="00074044">
      <w:pPr>
        <w:rPr>
          <w:rFonts w:ascii="Segoe UI" w:hAnsi="Segoe UI" w:cs="Segoe UI"/>
        </w:rPr>
      </w:pPr>
    </w:p>
    <w:p w14:paraId="4CD52B4F" w14:textId="28EB4CEB" w:rsidR="00EC4A1B" w:rsidRDefault="00EC4A1B" w:rsidP="00135978">
      <w:pPr>
        <w:pStyle w:val="ListParagraph"/>
        <w:rPr>
          <w:rFonts w:ascii="Segoe UI" w:hAnsi="Segoe UI" w:cs="Segoe UI"/>
        </w:rPr>
      </w:pPr>
    </w:p>
    <w:p w14:paraId="47EC2A66" w14:textId="7CA2F431" w:rsidR="00507786" w:rsidRDefault="00507786" w:rsidP="00507786">
      <w:pPr>
        <w:rPr>
          <w:rFonts w:ascii="Segoe UI" w:hAnsi="Segoe UI" w:cs="Segoe UI"/>
          <w:b/>
          <w:bCs/>
        </w:rPr>
      </w:pPr>
      <w:r w:rsidRPr="00CF758F">
        <w:rPr>
          <w:rFonts w:ascii="Segoe UI" w:hAnsi="Segoe UI" w:cs="Segoe UI"/>
          <w:b/>
          <w:bCs/>
        </w:rPr>
        <w:t xml:space="preserve">Part 2: </w:t>
      </w:r>
      <w:r w:rsidR="00623E77" w:rsidRPr="00CF758F">
        <w:rPr>
          <w:rFonts w:ascii="Segoe UI" w:hAnsi="Segoe UI" w:cs="Segoe UI"/>
          <w:b/>
          <w:bCs/>
        </w:rPr>
        <w:t xml:space="preserve"> ToDo Programming Tasks</w:t>
      </w:r>
    </w:p>
    <w:p w14:paraId="29C6901A" w14:textId="7B7123C0" w:rsidR="00E93093" w:rsidRPr="00E93093" w:rsidRDefault="00E93093" w:rsidP="002D0726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Directions: </w:t>
      </w:r>
      <w:r w:rsidR="008D4A14">
        <w:rPr>
          <w:rFonts w:ascii="Segoe UI" w:hAnsi="Segoe UI" w:cs="Segoe UI"/>
        </w:rPr>
        <w:t>Create a separate folder for each below task (e.g. Mod2_MP1_ToDo_</w:t>
      </w:r>
      <w:r w:rsidR="00ED6247">
        <w:rPr>
          <w:rFonts w:ascii="Segoe UI" w:hAnsi="Segoe UI" w:cs="Segoe UI"/>
        </w:rPr>
        <w:t>0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8385"/>
      </w:tblGrid>
      <w:tr w:rsidR="00BB378E" w14:paraId="00492128" w14:textId="77777777" w:rsidTr="002F6700">
        <w:tc>
          <w:tcPr>
            <w:tcW w:w="2405" w:type="dxa"/>
          </w:tcPr>
          <w:p w14:paraId="0D488FF5" w14:textId="108EC26C" w:rsidR="00BB378E" w:rsidRDefault="00BB378E" w:rsidP="00ED6247">
            <w:pPr>
              <w:rPr>
                <w:rFonts w:ascii="Segoe UI" w:hAnsi="Segoe UI" w:cs="Segoe UI"/>
                <w:b/>
                <w:bCs/>
              </w:rPr>
            </w:pPr>
            <w:r>
              <w:rPr>
                <w:rFonts w:ascii="Segoe UI" w:hAnsi="Segoe UI" w:cs="Segoe UI"/>
                <w:b/>
                <w:bCs/>
              </w:rPr>
              <w:t xml:space="preserve">ToDo </w:t>
            </w:r>
            <w:r w:rsidR="002A4AF2">
              <w:rPr>
                <w:rFonts w:ascii="Segoe UI" w:hAnsi="Segoe UI" w:cs="Segoe UI"/>
                <w:b/>
                <w:bCs/>
              </w:rPr>
              <w:t>Folder Name</w:t>
            </w:r>
          </w:p>
        </w:tc>
        <w:tc>
          <w:tcPr>
            <w:tcW w:w="8385" w:type="dxa"/>
          </w:tcPr>
          <w:p w14:paraId="33C74FB2" w14:textId="2D211D74" w:rsidR="00BB378E" w:rsidRDefault="002A4AF2" w:rsidP="00ED6247">
            <w:pPr>
              <w:rPr>
                <w:rFonts w:ascii="Segoe UI" w:hAnsi="Segoe UI" w:cs="Segoe UI"/>
                <w:b/>
                <w:bCs/>
              </w:rPr>
            </w:pPr>
            <w:r>
              <w:rPr>
                <w:rFonts w:ascii="Segoe UI" w:hAnsi="Segoe UI" w:cs="Segoe UI"/>
                <w:b/>
                <w:bCs/>
              </w:rPr>
              <w:t>Description</w:t>
            </w:r>
          </w:p>
        </w:tc>
      </w:tr>
      <w:tr w:rsidR="00BB378E" w14:paraId="4DF95F96" w14:textId="77777777" w:rsidTr="002F6700">
        <w:tc>
          <w:tcPr>
            <w:tcW w:w="2405" w:type="dxa"/>
          </w:tcPr>
          <w:p w14:paraId="1089A592" w14:textId="7C6EF6E6" w:rsidR="00BB378E" w:rsidRDefault="002A4AF2" w:rsidP="00ED6247">
            <w:pPr>
              <w:rPr>
                <w:rFonts w:ascii="Segoe UI" w:hAnsi="Segoe UI" w:cs="Segoe UI"/>
                <w:b/>
                <w:bCs/>
              </w:rPr>
            </w:pPr>
            <w:r>
              <w:rPr>
                <w:rFonts w:ascii="Segoe UI" w:hAnsi="Segoe UI" w:cs="Segoe UI"/>
              </w:rPr>
              <w:t>Mod2_MP1_ToDo_01</w:t>
            </w:r>
          </w:p>
        </w:tc>
        <w:tc>
          <w:tcPr>
            <w:tcW w:w="8385" w:type="dxa"/>
          </w:tcPr>
          <w:p w14:paraId="0BA181B3" w14:textId="2B850225" w:rsidR="00BB378E" w:rsidRDefault="002A4AF2" w:rsidP="00D36CD0">
            <w:pPr>
              <w:rPr>
                <w:rFonts w:ascii="Segoe UI" w:hAnsi="Segoe UI" w:cs="Segoe UI"/>
                <w:b/>
                <w:bCs/>
              </w:rPr>
            </w:pPr>
            <w:r w:rsidRPr="002A4AF2">
              <w:rPr>
                <w:rFonts w:ascii="Segoe UI" w:hAnsi="Segoe UI" w:cs="Segoe UI"/>
              </w:rPr>
              <w:t xml:space="preserve">Modify the </w:t>
            </w:r>
            <w:r w:rsidR="007A082F">
              <w:rPr>
                <w:rFonts w:ascii="Segoe UI" w:hAnsi="Segoe UI" w:cs="Segoe UI"/>
              </w:rPr>
              <w:t xml:space="preserve">program in </w:t>
            </w:r>
            <w:r w:rsidR="007A082F" w:rsidRPr="00A344CF">
              <w:rPr>
                <w:rFonts w:ascii="Segoe UI" w:hAnsi="Segoe UI" w:cs="Segoe UI"/>
                <w:b/>
                <w:bCs/>
              </w:rPr>
              <w:t>sqlite_02</w:t>
            </w:r>
            <w:r w:rsidR="007A082F">
              <w:rPr>
                <w:rFonts w:ascii="Segoe UI" w:hAnsi="Segoe UI" w:cs="Segoe UI"/>
              </w:rPr>
              <w:t xml:space="preserve"> folder</w:t>
            </w:r>
            <w:r w:rsidR="002F6700">
              <w:rPr>
                <w:rFonts w:ascii="Segoe UI" w:hAnsi="Segoe UI" w:cs="Segoe UI"/>
              </w:rPr>
              <w:t xml:space="preserve"> so that it will </w:t>
            </w:r>
            <w:r w:rsidR="00191F5B">
              <w:rPr>
                <w:rFonts w:ascii="Segoe UI" w:hAnsi="Segoe UI" w:cs="Segoe UI"/>
              </w:rPr>
              <w:t>display  a user-friendly message if the query string is not</w:t>
            </w:r>
            <w:r w:rsidR="005E1219">
              <w:rPr>
                <w:rFonts w:ascii="Segoe UI" w:hAnsi="Segoe UI" w:cs="Segoe UI"/>
              </w:rPr>
              <w:t xml:space="preserve"> correct.</w:t>
            </w:r>
          </w:p>
        </w:tc>
      </w:tr>
      <w:tr w:rsidR="00A64D95" w14:paraId="30EF7EA6" w14:textId="77777777" w:rsidTr="002F6700">
        <w:tc>
          <w:tcPr>
            <w:tcW w:w="2405" w:type="dxa"/>
          </w:tcPr>
          <w:p w14:paraId="3257E55D" w14:textId="5CED59DC" w:rsidR="00A64D95" w:rsidRDefault="00A64D95" w:rsidP="00A64D9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od2_MP1_ToDo_02</w:t>
            </w:r>
          </w:p>
        </w:tc>
        <w:tc>
          <w:tcPr>
            <w:tcW w:w="8385" w:type="dxa"/>
          </w:tcPr>
          <w:p w14:paraId="650E042B" w14:textId="77777777" w:rsidR="00A64D95" w:rsidRDefault="00A64D95" w:rsidP="00A64D9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odify the kivy weather in ____ to display the corresponding icon</w:t>
            </w:r>
          </w:p>
          <w:p w14:paraId="65C2D3B0" w14:textId="77777777" w:rsidR="00A64D95" w:rsidRDefault="00A64D95" w:rsidP="00A64D9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Example: </w:t>
            </w:r>
          </w:p>
          <w:p w14:paraId="7E40009E" w14:textId="77777777" w:rsidR="00A64D95" w:rsidRPr="006D0601" w:rsidRDefault="00A64D95" w:rsidP="00A64D9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Json file (weather.json) content: </w:t>
            </w:r>
            <w:r w:rsidRPr="006D0601">
              <w:rPr>
                <w:rFonts w:ascii="Segoe UI" w:hAnsi="Segoe UI" w:cs="Segoe UI"/>
              </w:rPr>
              <w:t>"weather":</w:t>
            </w:r>
          </w:p>
          <w:p w14:paraId="7864AD00" w14:textId="77777777" w:rsidR="00A64D95" w:rsidRDefault="00A64D95" w:rsidP="00A64D95">
            <w:pPr>
              <w:rPr>
                <w:rFonts w:ascii="Segoe UI" w:hAnsi="Segoe UI" w:cs="Segoe UI"/>
              </w:rPr>
            </w:pPr>
            <w:r w:rsidRPr="006D0601">
              <w:rPr>
                <w:rFonts w:ascii="Segoe UI" w:hAnsi="Segoe UI" w:cs="Segoe UI"/>
              </w:rPr>
              <w:t xml:space="preserve">        [{"id":803,"main":"Clouds","description":"broken clouds",</w:t>
            </w:r>
            <w:r w:rsidRPr="006D0601">
              <w:rPr>
                <w:rFonts w:ascii="Segoe UI" w:hAnsi="Segoe UI" w:cs="Segoe UI"/>
                <w:b/>
                <w:bCs/>
              </w:rPr>
              <w:t>"icon":"04n"</w:t>
            </w:r>
            <w:r w:rsidRPr="006D0601">
              <w:rPr>
                <w:rFonts w:ascii="Segoe UI" w:hAnsi="Segoe UI" w:cs="Segoe UI"/>
              </w:rPr>
              <w:t>}],</w:t>
            </w:r>
          </w:p>
          <w:p w14:paraId="494DBFBA" w14:textId="77777777" w:rsidR="00A64D95" w:rsidRDefault="00A64D95" w:rsidP="00A64D95">
            <w:pPr>
              <w:rPr>
                <w:rFonts w:ascii="Segoe UI" w:hAnsi="Segoe UI" w:cs="Segoe UI"/>
              </w:rPr>
            </w:pPr>
          </w:p>
          <w:p w14:paraId="46C11D9C" w14:textId="77777777" w:rsidR="00A64D95" w:rsidRDefault="00A64D95" w:rsidP="00A64D9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OpenWeather url: </w:t>
            </w:r>
            <w:r w:rsidRPr="00C35D47">
              <w:rPr>
                <w:rFonts w:ascii="Segoe UI" w:hAnsi="Segoe UI" w:cs="Segoe UI"/>
                <w:b/>
                <w:bCs/>
              </w:rPr>
              <w:t>http://openweathermap.org/img/wn/04n@2x.png</w:t>
            </w:r>
          </w:p>
          <w:p w14:paraId="7999B7BE" w14:textId="77777777" w:rsidR="00A64D95" w:rsidRDefault="00A64D95" w:rsidP="00A64D95">
            <w:pPr>
              <w:rPr>
                <w:rFonts w:ascii="Segoe UI" w:hAnsi="Segoe UI" w:cs="Segoe UI"/>
              </w:rPr>
            </w:pPr>
            <w:r w:rsidRPr="00524879">
              <w:rPr>
                <w:rFonts w:ascii="Segoe UI" w:hAnsi="Segoe UI" w:cs="Segoe UI"/>
                <w:noProof/>
              </w:rPr>
              <w:drawing>
                <wp:inline distT="0" distB="0" distL="0" distR="0" wp14:anchorId="1EE9712D" wp14:editId="7CA78F28">
                  <wp:extent cx="4455042" cy="217466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0950" cy="221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2AFE92" w14:textId="77777777" w:rsidR="00A64D95" w:rsidRDefault="00A64D95" w:rsidP="00A64D95">
            <w:pPr>
              <w:rPr>
                <w:rFonts w:ascii="Segoe UI" w:hAnsi="Segoe UI" w:cs="Segoe UI"/>
              </w:rPr>
            </w:pPr>
          </w:p>
          <w:p w14:paraId="2174D4F9" w14:textId="77777777" w:rsidR="00A64D95" w:rsidRDefault="00A64D95" w:rsidP="00A64D95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Your Kivy may have the below display</w:t>
            </w:r>
          </w:p>
          <w:p w14:paraId="1A1B1533" w14:textId="77777777" w:rsidR="00A64D95" w:rsidRDefault="00A64D95" w:rsidP="00A64D95">
            <w:pPr>
              <w:rPr>
                <w:rFonts w:ascii="Segoe UI" w:hAnsi="Segoe UI" w:cs="Segoe UI"/>
              </w:rPr>
            </w:pPr>
          </w:p>
          <w:p w14:paraId="7106E797" w14:textId="1C08F69C" w:rsidR="00A64D95" w:rsidRPr="002A4AF2" w:rsidRDefault="00A64D95" w:rsidP="00A64D95">
            <w:pPr>
              <w:rPr>
                <w:rFonts w:ascii="Segoe UI" w:hAnsi="Segoe UI" w:cs="Segoe UI"/>
              </w:rPr>
            </w:pPr>
            <w:r w:rsidRPr="00EA7141">
              <w:rPr>
                <w:rFonts w:ascii="Segoe UI" w:hAnsi="Segoe UI" w:cs="Segoe UI"/>
                <w:noProof/>
              </w:rPr>
              <w:lastRenderedPageBreak/>
              <w:drawing>
                <wp:inline distT="0" distB="0" distL="0" distR="0" wp14:anchorId="432BDA22" wp14:editId="045C13B6">
                  <wp:extent cx="4793732" cy="743976"/>
                  <wp:effectExtent l="0" t="0" r="698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9616" cy="766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4D95" w14:paraId="3BDA060C" w14:textId="77777777" w:rsidTr="79984819">
        <w:tc>
          <w:tcPr>
            <w:tcW w:w="2405" w:type="dxa"/>
          </w:tcPr>
          <w:p w14:paraId="6C063D49" w14:textId="5A7D3AB6" w:rsidR="00A64D95" w:rsidRDefault="00A64D95" w:rsidP="00A64D95">
            <w:pPr>
              <w:rPr>
                <w:rFonts w:ascii="Segoe UI" w:hAnsi="Segoe UI" w:cs="Segoe UI"/>
              </w:rPr>
            </w:pPr>
            <w:r w:rsidRPr="79984819">
              <w:rPr>
                <w:rFonts w:ascii="Segoe UI" w:hAnsi="Segoe UI" w:cs="Segoe UI"/>
              </w:rPr>
              <w:lastRenderedPageBreak/>
              <w:t>Mod2_MP1_ToDo_0</w:t>
            </w:r>
            <w:r>
              <w:rPr>
                <w:rFonts w:ascii="Segoe UI" w:hAnsi="Segoe UI" w:cs="Segoe UI"/>
              </w:rPr>
              <w:t>3</w:t>
            </w:r>
          </w:p>
        </w:tc>
        <w:tc>
          <w:tcPr>
            <w:tcW w:w="8385" w:type="dxa"/>
          </w:tcPr>
          <w:p w14:paraId="5EB34340" w14:textId="2429E83A" w:rsidR="00EE3884" w:rsidRDefault="00D20450" w:rsidP="006D24B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Make the </w:t>
            </w:r>
            <w:r w:rsidR="00A64D95">
              <w:rPr>
                <w:rFonts w:ascii="Segoe UI" w:hAnsi="Segoe UI" w:cs="Segoe UI"/>
              </w:rPr>
              <w:t>program</w:t>
            </w:r>
            <w:r w:rsidR="006D24B0">
              <w:rPr>
                <w:rFonts w:ascii="Segoe UI" w:hAnsi="Segoe UI" w:cs="Segoe UI"/>
              </w:rPr>
              <w:t xml:space="preserve"> (Kivy JSON Store) </w:t>
            </w:r>
            <w:r>
              <w:rPr>
                <w:rFonts w:ascii="Segoe UI" w:hAnsi="Segoe UI" w:cs="Segoe UI"/>
              </w:rPr>
              <w:t xml:space="preserve">a Kivy GUI program </w:t>
            </w:r>
            <w:r w:rsidR="00974B66">
              <w:rPr>
                <w:rFonts w:ascii="Segoe UI" w:hAnsi="Segoe UI" w:cs="Segoe UI"/>
              </w:rPr>
              <w:t xml:space="preserve">that </w:t>
            </w:r>
            <w:r w:rsidR="005456D6">
              <w:rPr>
                <w:rFonts w:ascii="Segoe UI" w:hAnsi="Segoe UI" w:cs="Segoe UI"/>
              </w:rPr>
              <w:t>h</w:t>
            </w:r>
            <w:r>
              <w:rPr>
                <w:rFonts w:ascii="Segoe UI" w:hAnsi="Segoe UI" w:cs="Segoe UI"/>
              </w:rPr>
              <w:t>as</w:t>
            </w:r>
            <w:r w:rsidR="005456D6">
              <w:rPr>
                <w:rFonts w:ascii="Segoe UI" w:hAnsi="Segoe UI" w:cs="Segoe UI"/>
              </w:rPr>
              <w:t xml:space="preserve"> </w:t>
            </w:r>
            <w:r>
              <w:rPr>
                <w:rFonts w:ascii="Segoe UI" w:hAnsi="Segoe UI" w:cs="Segoe UI"/>
              </w:rPr>
              <w:t xml:space="preserve">a </w:t>
            </w:r>
            <w:r w:rsidR="005456D6">
              <w:rPr>
                <w:rFonts w:ascii="Segoe UI" w:hAnsi="Segoe UI" w:cs="Segoe UI"/>
              </w:rPr>
              <w:t xml:space="preserve">class </w:t>
            </w:r>
            <w:r w:rsidR="000F48E8">
              <w:rPr>
                <w:rFonts w:ascii="Segoe UI" w:hAnsi="Segoe UI" w:cs="Segoe UI"/>
              </w:rPr>
              <w:t xml:space="preserve">that </w:t>
            </w:r>
            <w:r w:rsidR="00AC228E">
              <w:rPr>
                <w:rFonts w:ascii="Segoe UI" w:hAnsi="Segoe UI" w:cs="Segoe UI"/>
              </w:rPr>
              <w:t xml:space="preserve">contains </w:t>
            </w:r>
            <w:r w:rsidR="000F48E8">
              <w:rPr>
                <w:rFonts w:ascii="Segoe UI" w:hAnsi="Segoe UI" w:cs="Segoe UI"/>
              </w:rPr>
              <w:t>methods</w:t>
            </w:r>
            <w:r w:rsidR="00EE3884">
              <w:rPr>
                <w:rFonts w:ascii="Segoe UI" w:hAnsi="Segoe UI" w:cs="Segoe UI"/>
              </w:rPr>
              <w:t xml:space="preserve"> that will: </w:t>
            </w:r>
          </w:p>
          <w:p w14:paraId="2DCAA0F1" w14:textId="77777777" w:rsidR="00EE3884" w:rsidRDefault="000F48E8" w:rsidP="00EE3884">
            <w:pPr>
              <w:pStyle w:val="ListParagraph"/>
              <w:numPr>
                <w:ilvl w:val="0"/>
                <w:numId w:val="13"/>
              </w:numPr>
              <w:rPr>
                <w:rFonts w:ascii="Segoe UI" w:hAnsi="Segoe UI" w:cs="Segoe UI"/>
              </w:rPr>
            </w:pPr>
            <w:r w:rsidRPr="00EE3884">
              <w:rPr>
                <w:rFonts w:ascii="Segoe UI" w:hAnsi="Segoe UI" w:cs="Segoe UI"/>
              </w:rPr>
              <w:t xml:space="preserve">create the json file (if it does not exist), and </w:t>
            </w:r>
          </w:p>
          <w:p w14:paraId="45107B07" w14:textId="64B45536" w:rsidR="006D24B0" w:rsidRPr="00EE3884" w:rsidRDefault="00EE3884" w:rsidP="00EE3884">
            <w:pPr>
              <w:pStyle w:val="ListParagraph"/>
              <w:numPr>
                <w:ilvl w:val="0"/>
                <w:numId w:val="13"/>
              </w:numPr>
              <w:rPr>
                <w:rFonts w:ascii="Segoe UI" w:hAnsi="Segoe UI" w:cs="Segoe UI"/>
              </w:rPr>
            </w:pPr>
            <w:r w:rsidRPr="00EE3884">
              <w:rPr>
                <w:rFonts w:ascii="Segoe UI" w:hAnsi="Segoe UI" w:cs="Segoe UI"/>
              </w:rPr>
              <w:t>A m</w:t>
            </w:r>
            <w:r>
              <w:rPr>
                <w:rFonts w:ascii="Segoe UI" w:hAnsi="Segoe UI" w:cs="Segoe UI"/>
              </w:rPr>
              <w:t xml:space="preserve">ethod that will be </w:t>
            </w:r>
            <w:r w:rsidR="00AC228E">
              <w:rPr>
                <w:rFonts w:ascii="Segoe UI" w:hAnsi="Segoe UI" w:cs="Segoe UI"/>
              </w:rPr>
              <w:t xml:space="preserve">passed as a callback function in a </w:t>
            </w:r>
            <w:r w:rsidR="0000581B">
              <w:rPr>
                <w:rFonts w:ascii="Segoe UI" w:hAnsi="Segoe UI" w:cs="Segoe UI"/>
              </w:rPr>
              <w:t>display button</w:t>
            </w:r>
            <w:r w:rsidR="00AC228E">
              <w:rPr>
                <w:rFonts w:ascii="Segoe UI" w:hAnsi="Segoe UI" w:cs="Segoe UI"/>
              </w:rPr>
              <w:t xml:space="preserve"> </w:t>
            </w:r>
          </w:p>
          <w:p w14:paraId="49D88FFD" w14:textId="534CDE4F" w:rsidR="00A64D95" w:rsidRPr="00EA7141" w:rsidRDefault="00A64D95" w:rsidP="00A64D95">
            <w:pPr>
              <w:rPr>
                <w:rFonts w:ascii="Segoe UI" w:hAnsi="Segoe UI" w:cs="Segoe UI"/>
              </w:rPr>
            </w:pPr>
          </w:p>
        </w:tc>
      </w:tr>
    </w:tbl>
    <w:p w14:paraId="6375C270" w14:textId="77777777" w:rsidR="00BB378E" w:rsidRDefault="00BB378E" w:rsidP="00ED6247">
      <w:pPr>
        <w:rPr>
          <w:rFonts w:ascii="Segoe UI" w:hAnsi="Segoe UI" w:cs="Segoe UI"/>
          <w:b/>
          <w:bCs/>
        </w:rPr>
      </w:pPr>
    </w:p>
    <w:p w14:paraId="24D599DF" w14:textId="77777777" w:rsidR="006966F2" w:rsidRPr="00CF758F" w:rsidRDefault="006966F2" w:rsidP="00507786">
      <w:pPr>
        <w:rPr>
          <w:rFonts w:ascii="Segoe UI" w:hAnsi="Segoe UI" w:cs="Segoe UI"/>
          <w:b/>
          <w:bCs/>
        </w:rPr>
      </w:pPr>
    </w:p>
    <w:p w14:paraId="21844B81" w14:textId="77777777" w:rsidR="00623E77" w:rsidRPr="00CF758F" w:rsidRDefault="00623E77" w:rsidP="00507786">
      <w:pPr>
        <w:rPr>
          <w:rFonts w:ascii="Segoe UI" w:hAnsi="Segoe UI" w:cs="Segoe UI"/>
          <w:b/>
          <w:bCs/>
        </w:rPr>
      </w:pPr>
    </w:p>
    <w:p w14:paraId="55C1445D" w14:textId="0036665F" w:rsidR="00623E77" w:rsidRDefault="005E7094" w:rsidP="00507786">
      <w:pPr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</w:rPr>
        <w:t>References:</w:t>
      </w:r>
    </w:p>
    <w:p w14:paraId="75C7037F" w14:textId="3E82C039" w:rsidR="002D0726" w:rsidRPr="002D0726" w:rsidRDefault="002D0726" w:rsidP="005E70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hyperlink r:id="rId24" w:history="1">
        <w:r>
          <w:rPr>
            <w:rStyle w:val="Hyperlink"/>
          </w:rPr>
          <w:t>SQLite Tutorial - An Easy Way to Master SQLite Fast</w:t>
        </w:r>
      </w:hyperlink>
    </w:p>
    <w:p w14:paraId="4201F9B7" w14:textId="3C6E388B" w:rsidR="005E7094" w:rsidRDefault="002D0726" w:rsidP="005E70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hyperlink r:id="rId25" w:history="1">
        <w:r w:rsidRPr="00661338">
          <w:rPr>
            <w:rStyle w:val="Hyperlink"/>
            <w:rFonts w:ascii="Segoe UI" w:hAnsi="Segoe UI" w:cs="Segoe UI"/>
          </w:rPr>
          <w:t>https://kivy.org/doc/stable/_modules/kivy/uix/boxlayout.html</w:t>
        </w:r>
      </w:hyperlink>
    </w:p>
    <w:p w14:paraId="089235C9" w14:textId="5EFB756B" w:rsidR="005E7094" w:rsidRDefault="00D457BE" w:rsidP="005E70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hyperlink r:id="rId26" w:history="1">
        <w:r w:rsidRPr="00661338">
          <w:rPr>
            <w:rStyle w:val="Hyperlink"/>
            <w:rFonts w:ascii="Segoe UI" w:hAnsi="Segoe UI" w:cs="Segoe UI"/>
          </w:rPr>
          <w:t>https://kivy.org/doc/stable/api-kivy.storage.html#module-kivy.storage</w:t>
        </w:r>
      </w:hyperlink>
    </w:p>
    <w:p w14:paraId="6342BD59" w14:textId="77777777" w:rsidR="00D457BE" w:rsidRPr="005E7094" w:rsidRDefault="00D457BE" w:rsidP="002D0726">
      <w:pPr>
        <w:pStyle w:val="ListParagraph"/>
        <w:rPr>
          <w:rFonts w:ascii="Segoe UI" w:hAnsi="Segoe UI" w:cs="Segoe UI"/>
        </w:rPr>
      </w:pPr>
    </w:p>
    <w:sectPr w:rsidR="00D457BE" w:rsidRPr="005E7094" w:rsidSect="00934D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E1FB2"/>
    <w:multiLevelType w:val="hybridMultilevel"/>
    <w:tmpl w:val="CDEA318C"/>
    <w:lvl w:ilvl="0" w:tplc="178012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906CC"/>
    <w:multiLevelType w:val="hybridMultilevel"/>
    <w:tmpl w:val="6868C73E"/>
    <w:lvl w:ilvl="0" w:tplc="1B8C12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9A208B"/>
    <w:multiLevelType w:val="hybridMultilevel"/>
    <w:tmpl w:val="64B6109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57F2E"/>
    <w:multiLevelType w:val="hybridMultilevel"/>
    <w:tmpl w:val="A516AC44"/>
    <w:lvl w:ilvl="0" w:tplc="34090011">
      <w:start w:val="1"/>
      <w:numFmt w:val="decimal"/>
      <w:lvlText w:val="%1)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30BA3"/>
    <w:multiLevelType w:val="hybridMultilevel"/>
    <w:tmpl w:val="91B2FC1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8A6607"/>
    <w:multiLevelType w:val="hybridMultilevel"/>
    <w:tmpl w:val="C0C8507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204164"/>
    <w:multiLevelType w:val="hybridMultilevel"/>
    <w:tmpl w:val="D8E2D188"/>
    <w:lvl w:ilvl="0" w:tplc="178012F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6823F0"/>
    <w:multiLevelType w:val="multilevel"/>
    <w:tmpl w:val="BC46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D504FE"/>
    <w:multiLevelType w:val="hybridMultilevel"/>
    <w:tmpl w:val="50AA048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6D3549"/>
    <w:multiLevelType w:val="multilevel"/>
    <w:tmpl w:val="CDD03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007FA9"/>
    <w:multiLevelType w:val="hybridMultilevel"/>
    <w:tmpl w:val="B93CAD86"/>
    <w:lvl w:ilvl="0" w:tplc="F204276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61B82898">
      <w:start w:val="1"/>
      <w:numFmt w:val="decimal"/>
      <w:lvlText w:val="%2.)"/>
      <w:lvlJc w:val="left"/>
      <w:pPr>
        <w:ind w:left="108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A771D7B"/>
    <w:multiLevelType w:val="hybridMultilevel"/>
    <w:tmpl w:val="24423EC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A5119E"/>
    <w:multiLevelType w:val="hybridMultilevel"/>
    <w:tmpl w:val="302EAED8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"/>
  </w:num>
  <w:num w:numId="5">
    <w:abstractNumId w:val="12"/>
  </w:num>
  <w:num w:numId="6">
    <w:abstractNumId w:val="5"/>
  </w:num>
  <w:num w:numId="7">
    <w:abstractNumId w:val="0"/>
  </w:num>
  <w:num w:numId="8">
    <w:abstractNumId w:val="6"/>
  </w:num>
  <w:num w:numId="9">
    <w:abstractNumId w:val="11"/>
  </w:num>
  <w:num w:numId="10">
    <w:abstractNumId w:val="4"/>
  </w:num>
  <w:num w:numId="11">
    <w:abstractNumId w:val="8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TC1MDIxMDE1NLNU0lEKTi0uzszPAykwNK0FABKBDhUtAAAA"/>
  </w:docVars>
  <w:rsids>
    <w:rsidRoot w:val="00A05D0D"/>
    <w:rsid w:val="00000C86"/>
    <w:rsid w:val="0000581B"/>
    <w:rsid w:val="00012720"/>
    <w:rsid w:val="000134A8"/>
    <w:rsid w:val="000228A2"/>
    <w:rsid w:val="00043A2B"/>
    <w:rsid w:val="0005036A"/>
    <w:rsid w:val="00052D92"/>
    <w:rsid w:val="00065D74"/>
    <w:rsid w:val="00066FB8"/>
    <w:rsid w:val="00074044"/>
    <w:rsid w:val="0008102E"/>
    <w:rsid w:val="00084187"/>
    <w:rsid w:val="00096BD0"/>
    <w:rsid w:val="000A66F1"/>
    <w:rsid w:val="000A6FA9"/>
    <w:rsid w:val="000B0CEA"/>
    <w:rsid w:val="000B0E81"/>
    <w:rsid w:val="000B2673"/>
    <w:rsid w:val="000B335A"/>
    <w:rsid w:val="000D2FEF"/>
    <w:rsid w:val="000F3EFD"/>
    <w:rsid w:val="000F48E8"/>
    <w:rsid w:val="001075C9"/>
    <w:rsid w:val="001317B7"/>
    <w:rsid w:val="001327BE"/>
    <w:rsid w:val="0013548F"/>
    <w:rsid w:val="00135978"/>
    <w:rsid w:val="00143ED3"/>
    <w:rsid w:val="001445AF"/>
    <w:rsid w:val="001560E4"/>
    <w:rsid w:val="00156FDA"/>
    <w:rsid w:val="00164498"/>
    <w:rsid w:val="0018593B"/>
    <w:rsid w:val="001862CF"/>
    <w:rsid w:val="00191F5B"/>
    <w:rsid w:val="001A11D2"/>
    <w:rsid w:val="001A141A"/>
    <w:rsid w:val="001B0464"/>
    <w:rsid w:val="001B3EF2"/>
    <w:rsid w:val="001B4FA4"/>
    <w:rsid w:val="001C0256"/>
    <w:rsid w:val="001C3B32"/>
    <w:rsid w:val="001C7A5D"/>
    <w:rsid w:val="001D2079"/>
    <w:rsid w:val="001E4844"/>
    <w:rsid w:val="001E7851"/>
    <w:rsid w:val="00207DC9"/>
    <w:rsid w:val="00212501"/>
    <w:rsid w:val="0023140D"/>
    <w:rsid w:val="00232C9C"/>
    <w:rsid w:val="00240DC8"/>
    <w:rsid w:val="00261381"/>
    <w:rsid w:val="00265D0E"/>
    <w:rsid w:val="002678C5"/>
    <w:rsid w:val="002726B5"/>
    <w:rsid w:val="002756E5"/>
    <w:rsid w:val="00277C7A"/>
    <w:rsid w:val="002A4AF2"/>
    <w:rsid w:val="002D0726"/>
    <w:rsid w:val="002D59D1"/>
    <w:rsid w:val="002F2732"/>
    <w:rsid w:val="002F651A"/>
    <w:rsid w:val="002F6700"/>
    <w:rsid w:val="003100A2"/>
    <w:rsid w:val="00334E62"/>
    <w:rsid w:val="003428EB"/>
    <w:rsid w:val="00342DE4"/>
    <w:rsid w:val="00352137"/>
    <w:rsid w:val="00360E5E"/>
    <w:rsid w:val="003655FC"/>
    <w:rsid w:val="003718E1"/>
    <w:rsid w:val="00392192"/>
    <w:rsid w:val="00394059"/>
    <w:rsid w:val="003A259C"/>
    <w:rsid w:val="003A6373"/>
    <w:rsid w:val="003B2C36"/>
    <w:rsid w:val="003B5E53"/>
    <w:rsid w:val="003B6122"/>
    <w:rsid w:val="003C07A9"/>
    <w:rsid w:val="003C2E55"/>
    <w:rsid w:val="003C422E"/>
    <w:rsid w:val="003D7ABC"/>
    <w:rsid w:val="003E316D"/>
    <w:rsid w:val="003E7926"/>
    <w:rsid w:val="003F3CDF"/>
    <w:rsid w:val="003F66A5"/>
    <w:rsid w:val="00415E9B"/>
    <w:rsid w:val="00416CE7"/>
    <w:rsid w:val="004176B6"/>
    <w:rsid w:val="00422727"/>
    <w:rsid w:val="004251E5"/>
    <w:rsid w:val="004327D4"/>
    <w:rsid w:val="00466B25"/>
    <w:rsid w:val="00466FAB"/>
    <w:rsid w:val="0047442E"/>
    <w:rsid w:val="00476C94"/>
    <w:rsid w:val="0048029F"/>
    <w:rsid w:val="004A2672"/>
    <w:rsid w:val="004C7AA1"/>
    <w:rsid w:val="004D2858"/>
    <w:rsid w:val="004D7B49"/>
    <w:rsid w:val="004D7F09"/>
    <w:rsid w:val="004E2B9D"/>
    <w:rsid w:val="004F0B41"/>
    <w:rsid w:val="004F7C27"/>
    <w:rsid w:val="00503E59"/>
    <w:rsid w:val="00507786"/>
    <w:rsid w:val="00512469"/>
    <w:rsid w:val="00514832"/>
    <w:rsid w:val="00514DBC"/>
    <w:rsid w:val="005163F3"/>
    <w:rsid w:val="005236BE"/>
    <w:rsid w:val="00524879"/>
    <w:rsid w:val="005248F4"/>
    <w:rsid w:val="00534F3D"/>
    <w:rsid w:val="00535123"/>
    <w:rsid w:val="00535781"/>
    <w:rsid w:val="00535B48"/>
    <w:rsid w:val="0054035A"/>
    <w:rsid w:val="005456D6"/>
    <w:rsid w:val="0055261B"/>
    <w:rsid w:val="00553E70"/>
    <w:rsid w:val="0056150F"/>
    <w:rsid w:val="005643E7"/>
    <w:rsid w:val="005659A0"/>
    <w:rsid w:val="00583EDF"/>
    <w:rsid w:val="0059442F"/>
    <w:rsid w:val="00595EA4"/>
    <w:rsid w:val="005B0323"/>
    <w:rsid w:val="005B0C13"/>
    <w:rsid w:val="005C327F"/>
    <w:rsid w:val="005C4CF7"/>
    <w:rsid w:val="005D47F3"/>
    <w:rsid w:val="005D798D"/>
    <w:rsid w:val="005E1219"/>
    <w:rsid w:val="005E7094"/>
    <w:rsid w:val="005F2FE5"/>
    <w:rsid w:val="005F43AC"/>
    <w:rsid w:val="006035C7"/>
    <w:rsid w:val="0061258F"/>
    <w:rsid w:val="00620712"/>
    <w:rsid w:val="006221B3"/>
    <w:rsid w:val="0062257B"/>
    <w:rsid w:val="00623E77"/>
    <w:rsid w:val="006266F1"/>
    <w:rsid w:val="006267F8"/>
    <w:rsid w:val="006401EE"/>
    <w:rsid w:val="006405F8"/>
    <w:rsid w:val="00655A6C"/>
    <w:rsid w:val="0065755E"/>
    <w:rsid w:val="006609C9"/>
    <w:rsid w:val="00662120"/>
    <w:rsid w:val="00664214"/>
    <w:rsid w:val="00676A3B"/>
    <w:rsid w:val="00682355"/>
    <w:rsid w:val="00686E30"/>
    <w:rsid w:val="006956C1"/>
    <w:rsid w:val="006966F2"/>
    <w:rsid w:val="006B4356"/>
    <w:rsid w:val="006B54A9"/>
    <w:rsid w:val="006C0824"/>
    <w:rsid w:val="006D0601"/>
    <w:rsid w:val="006D06EF"/>
    <w:rsid w:val="006D24B0"/>
    <w:rsid w:val="006E1231"/>
    <w:rsid w:val="006E3633"/>
    <w:rsid w:val="006E3898"/>
    <w:rsid w:val="006E6826"/>
    <w:rsid w:val="007067D8"/>
    <w:rsid w:val="00717C6D"/>
    <w:rsid w:val="007209E9"/>
    <w:rsid w:val="00730471"/>
    <w:rsid w:val="00733D1A"/>
    <w:rsid w:val="007406FD"/>
    <w:rsid w:val="00743F78"/>
    <w:rsid w:val="007447C9"/>
    <w:rsid w:val="00750528"/>
    <w:rsid w:val="00752093"/>
    <w:rsid w:val="007532E3"/>
    <w:rsid w:val="00767F03"/>
    <w:rsid w:val="007A082F"/>
    <w:rsid w:val="007A30BF"/>
    <w:rsid w:val="007B538D"/>
    <w:rsid w:val="007C26F2"/>
    <w:rsid w:val="007C48D5"/>
    <w:rsid w:val="007C4C13"/>
    <w:rsid w:val="007D071B"/>
    <w:rsid w:val="007E519C"/>
    <w:rsid w:val="00806577"/>
    <w:rsid w:val="0081124D"/>
    <w:rsid w:val="00813B45"/>
    <w:rsid w:val="008157C1"/>
    <w:rsid w:val="00823119"/>
    <w:rsid w:val="00824111"/>
    <w:rsid w:val="008317E4"/>
    <w:rsid w:val="0086093E"/>
    <w:rsid w:val="008612AD"/>
    <w:rsid w:val="008873EA"/>
    <w:rsid w:val="0089012A"/>
    <w:rsid w:val="00895972"/>
    <w:rsid w:val="008B1FB5"/>
    <w:rsid w:val="008D19FA"/>
    <w:rsid w:val="008D217E"/>
    <w:rsid w:val="008D4194"/>
    <w:rsid w:val="008D4A14"/>
    <w:rsid w:val="008E00BF"/>
    <w:rsid w:val="008E1DD6"/>
    <w:rsid w:val="008E76BD"/>
    <w:rsid w:val="008F1B1C"/>
    <w:rsid w:val="008F3FAA"/>
    <w:rsid w:val="008F72BB"/>
    <w:rsid w:val="00905086"/>
    <w:rsid w:val="009109C3"/>
    <w:rsid w:val="00911D2F"/>
    <w:rsid w:val="00912083"/>
    <w:rsid w:val="009202EB"/>
    <w:rsid w:val="009232EA"/>
    <w:rsid w:val="009265CC"/>
    <w:rsid w:val="00934D36"/>
    <w:rsid w:val="0093627F"/>
    <w:rsid w:val="0094197C"/>
    <w:rsid w:val="009504A5"/>
    <w:rsid w:val="00952241"/>
    <w:rsid w:val="00953B65"/>
    <w:rsid w:val="009639D5"/>
    <w:rsid w:val="00963B08"/>
    <w:rsid w:val="00967E0E"/>
    <w:rsid w:val="0097057D"/>
    <w:rsid w:val="00972129"/>
    <w:rsid w:val="00974B66"/>
    <w:rsid w:val="009871DC"/>
    <w:rsid w:val="009A451A"/>
    <w:rsid w:val="009A768E"/>
    <w:rsid w:val="009C2FA5"/>
    <w:rsid w:val="009C4F1A"/>
    <w:rsid w:val="009C6101"/>
    <w:rsid w:val="009D16BE"/>
    <w:rsid w:val="009D2173"/>
    <w:rsid w:val="009F1071"/>
    <w:rsid w:val="009F64B1"/>
    <w:rsid w:val="00A0328F"/>
    <w:rsid w:val="00A05D0D"/>
    <w:rsid w:val="00A07CFC"/>
    <w:rsid w:val="00A1096F"/>
    <w:rsid w:val="00A14ADE"/>
    <w:rsid w:val="00A172ED"/>
    <w:rsid w:val="00A26B55"/>
    <w:rsid w:val="00A33967"/>
    <w:rsid w:val="00A344CF"/>
    <w:rsid w:val="00A35B81"/>
    <w:rsid w:val="00A452DC"/>
    <w:rsid w:val="00A47AE6"/>
    <w:rsid w:val="00A51181"/>
    <w:rsid w:val="00A603A5"/>
    <w:rsid w:val="00A64D95"/>
    <w:rsid w:val="00A711E2"/>
    <w:rsid w:val="00A733C1"/>
    <w:rsid w:val="00A93D81"/>
    <w:rsid w:val="00A96BD9"/>
    <w:rsid w:val="00A96CFD"/>
    <w:rsid w:val="00AA09D6"/>
    <w:rsid w:val="00AA4237"/>
    <w:rsid w:val="00AA60AD"/>
    <w:rsid w:val="00AB4958"/>
    <w:rsid w:val="00AC1876"/>
    <w:rsid w:val="00AC228E"/>
    <w:rsid w:val="00AD368A"/>
    <w:rsid w:val="00AD52A0"/>
    <w:rsid w:val="00AE108D"/>
    <w:rsid w:val="00AE3233"/>
    <w:rsid w:val="00AE54FD"/>
    <w:rsid w:val="00AE5DA3"/>
    <w:rsid w:val="00AF064F"/>
    <w:rsid w:val="00B013FB"/>
    <w:rsid w:val="00B01EC6"/>
    <w:rsid w:val="00B07700"/>
    <w:rsid w:val="00B167FF"/>
    <w:rsid w:val="00B26A8C"/>
    <w:rsid w:val="00B335D8"/>
    <w:rsid w:val="00B41703"/>
    <w:rsid w:val="00B45864"/>
    <w:rsid w:val="00B46EBF"/>
    <w:rsid w:val="00B6159A"/>
    <w:rsid w:val="00B62046"/>
    <w:rsid w:val="00B65780"/>
    <w:rsid w:val="00B7167F"/>
    <w:rsid w:val="00B802B3"/>
    <w:rsid w:val="00B82743"/>
    <w:rsid w:val="00B92444"/>
    <w:rsid w:val="00B927CA"/>
    <w:rsid w:val="00BB378E"/>
    <w:rsid w:val="00BC11F0"/>
    <w:rsid w:val="00BD2A59"/>
    <w:rsid w:val="00BD2D45"/>
    <w:rsid w:val="00BE5D37"/>
    <w:rsid w:val="00BE6DEC"/>
    <w:rsid w:val="00BF1389"/>
    <w:rsid w:val="00BF4C62"/>
    <w:rsid w:val="00BF6C9D"/>
    <w:rsid w:val="00BF6F86"/>
    <w:rsid w:val="00C04153"/>
    <w:rsid w:val="00C179CD"/>
    <w:rsid w:val="00C2395C"/>
    <w:rsid w:val="00C24818"/>
    <w:rsid w:val="00C35D47"/>
    <w:rsid w:val="00C372EE"/>
    <w:rsid w:val="00C5441F"/>
    <w:rsid w:val="00C71822"/>
    <w:rsid w:val="00C7199A"/>
    <w:rsid w:val="00C725AA"/>
    <w:rsid w:val="00C73B52"/>
    <w:rsid w:val="00C9077A"/>
    <w:rsid w:val="00C907C0"/>
    <w:rsid w:val="00CB2186"/>
    <w:rsid w:val="00CD7B74"/>
    <w:rsid w:val="00CE04B1"/>
    <w:rsid w:val="00CF52DC"/>
    <w:rsid w:val="00CF758F"/>
    <w:rsid w:val="00D04E45"/>
    <w:rsid w:val="00D20450"/>
    <w:rsid w:val="00D21D52"/>
    <w:rsid w:val="00D25D82"/>
    <w:rsid w:val="00D3243B"/>
    <w:rsid w:val="00D33765"/>
    <w:rsid w:val="00D3633D"/>
    <w:rsid w:val="00D36CD0"/>
    <w:rsid w:val="00D457BE"/>
    <w:rsid w:val="00D54506"/>
    <w:rsid w:val="00D569F9"/>
    <w:rsid w:val="00D60677"/>
    <w:rsid w:val="00D670F9"/>
    <w:rsid w:val="00D70EF7"/>
    <w:rsid w:val="00D71FC9"/>
    <w:rsid w:val="00D744B5"/>
    <w:rsid w:val="00D746BB"/>
    <w:rsid w:val="00D74AE1"/>
    <w:rsid w:val="00D75384"/>
    <w:rsid w:val="00D7632A"/>
    <w:rsid w:val="00D869F4"/>
    <w:rsid w:val="00DB062D"/>
    <w:rsid w:val="00DB1BDA"/>
    <w:rsid w:val="00DB22B5"/>
    <w:rsid w:val="00DD2B76"/>
    <w:rsid w:val="00DD32AA"/>
    <w:rsid w:val="00DD7F4E"/>
    <w:rsid w:val="00E0743A"/>
    <w:rsid w:val="00E11046"/>
    <w:rsid w:val="00E12F2C"/>
    <w:rsid w:val="00E1487B"/>
    <w:rsid w:val="00E24B6C"/>
    <w:rsid w:val="00E3160F"/>
    <w:rsid w:val="00E35694"/>
    <w:rsid w:val="00E42748"/>
    <w:rsid w:val="00E42DFE"/>
    <w:rsid w:val="00E447CE"/>
    <w:rsid w:val="00E51293"/>
    <w:rsid w:val="00E62266"/>
    <w:rsid w:val="00E7039D"/>
    <w:rsid w:val="00E70901"/>
    <w:rsid w:val="00E764D0"/>
    <w:rsid w:val="00E843BB"/>
    <w:rsid w:val="00E93093"/>
    <w:rsid w:val="00EA7141"/>
    <w:rsid w:val="00EB14CF"/>
    <w:rsid w:val="00EB2A46"/>
    <w:rsid w:val="00EC4A1B"/>
    <w:rsid w:val="00EC6679"/>
    <w:rsid w:val="00EC6E2B"/>
    <w:rsid w:val="00ED6247"/>
    <w:rsid w:val="00EE3884"/>
    <w:rsid w:val="00EF1619"/>
    <w:rsid w:val="00EF3A44"/>
    <w:rsid w:val="00EF3F90"/>
    <w:rsid w:val="00EF448D"/>
    <w:rsid w:val="00F05D5B"/>
    <w:rsid w:val="00F069C4"/>
    <w:rsid w:val="00F2047C"/>
    <w:rsid w:val="00F275C9"/>
    <w:rsid w:val="00F27A2C"/>
    <w:rsid w:val="00F36050"/>
    <w:rsid w:val="00F37BDD"/>
    <w:rsid w:val="00F50370"/>
    <w:rsid w:val="00F52D23"/>
    <w:rsid w:val="00F57AEA"/>
    <w:rsid w:val="00F62710"/>
    <w:rsid w:val="00F70CFF"/>
    <w:rsid w:val="00F84591"/>
    <w:rsid w:val="00F858CD"/>
    <w:rsid w:val="00F873A4"/>
    <w:rsid w:val="00F90BFC"/>
    <w:rsid w:val="00F95CD8"/>
    <w:rsid w:val="00F964AC"/>
    <w:rsid w:val="00FA4FC6"/>
    <w:rsid w:val="00FA71A6"/>
    <w:rsid w:val="00FB10F9"/>
    <w:rsid w:val="00FC056B"/>
    <w:rsid w:val="00FC5661"/>
    <w:rsid w:val="00FD0AD7"/>
    <w:rsid w:val="00FD76FC"/>
    <w:rsid w:val="00FE1FD8"/>
    <w:rsid w:val="00FF04E7"/>
    <w:rsid w:val="00FF4FAA"/>
    <w:rsid w:val="00FF7618"/>
    <w:rsid w:val="0C7C29BE"/>
    <w:rsid w:val="14F87499"/>
    <w:rsid w:val="213CE079"/>
    <w:rsid w:val="27A376DD"/>
    <w:rsid w:val="2F4BB5C8"/>
    <w:rsid w:val="4CE1C6FD"/>
    <w:rsid w:val="5BEEE0F6"/>
    <w:rsid w:val="68A6F241"/>
    <w:rsid w:val="6E8A8965"/>
    <w:rsid w:val="79984819"/>
    <w:rsid w:val="79A0FEED"/>
    <w:rsid w:val="7FE24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7D6A9"/>
  <w15:chartTrackingRefBased/>
  <w15:docId w15:val="{FF964231-68C0-45ED-AC3D-0E6B5C34B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C4F1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4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67D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05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0528"/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queryparam">
    <w:name w:val="query_param"/>
    <w:basedOn w:val="DefaultParagraphFont"/>
    <w:rsid w:val="00B41703"/>
  </w:style>
  <w:style w:type="character" w:styleId="Hyperlink">
    <w:name w:val="Hyperlink"/>
    <w:basedOn w:val="DefaultParagraphFont"/>
    <w:uiPriority w:val="99"/>
    <w:unhideWhenUsed/>
    <w:rsid w:val="008D217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785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266F1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9C4F1A"/>
    <w:rPr>
      <w:rFonts w:ascii="Times New Roman" w:eastAsia="Times New Roman" w:hAnsi="Times New Roman" w:cs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semiHidden/>
    <w:unhideWhenUsed/>
    <w:rsid w:val="009C4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9C4F1A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606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5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8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2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8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0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2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1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1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3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0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6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41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1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3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0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1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0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mailmapuaedu-my.sharepoint.com/:f:/g/personal/dapadilla_mapua_edu_ph/EpvSjwWA4MREmHxeJed2tKkBZAC6SdLE7q758vkCi5N5rw?e=haGtuX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kivy.org/doc/stable/api-kivy.storage.html#module-kivy.storage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kivy.org/doc/stable/_modules/kivy/uix/boxlayout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hyperlink" Target="https://www.sqlitetutorial.net/" TargetMode="Externa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5" ma:contentTypeDescription="Create a new document." ma:contentTypeScope="" ma:versionID="a06e37364de93522606e485e574c967a">
  <xsd:schema xmlns:xsd="http://www.w3.org/2001/XMLSchema" xmlns:xs="http://www.w3.org/2001/XMLSchema" xmlns:p="http://schemas.microsoft.com/office/2006/metadata/properties" xmlns:ns1="http://schemas.microsoft.com/sharepoint/v3" xmlns:ns3="4b30f15d-6c4d-47ed-bde6-797b56236eb0" xmlns:ns4="92cb724c-d654-454f-915d-237124a8a1a9" targetNamespace="http://schemas.microsoft.com/office/2006/metadata/properties" ma:root="true" ma:fieldsID="d8d64b1f522c22bbea53ef760b0a67c4" ns1:_="" ns3:_="" ns4:_="">
    <xsd:import namespace="http://schemas.microsoft.com/sharepoint/v3"/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_ip_UnifiedCompliancePolicyUIAction xmlns="http://schemas.microsoft.com/sharepoint/v3" xsi:nil="true"/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_ip_UnifiedCompliancePolicyProperties xmlns="http://schemas.microsoft.com/sharepoint/v3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D5BD3E37-70B0-42F2-97FD-1F0F2657E1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0B4402-3932-43AF-AF43-2E75EAD0DE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BBA586-5CFD-4964-A240-D178C56EEDE2}">
  <ds:schemaRefs>
    <ds:schemaRef ds:uri="http://schemas.microsoft.com/office/2006/metadata/properties"/>
    <ds:schemaRef ds:uri="http://schemas.microsoft.com/office/infopath/2007/PartnerControls"/>
    <ds:schemaRef ds:uri="4b30f15d-6c4d-47ed-bde6-797b56236eb0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6</Pages>
  <Words>532</Words>
  <Characters>3034</Characters>
  <Application>Microsoft Office Word</Application>
  <DocSecurity>0</DocSecurity>
  <Lines>25</Lines>
  <Paragraphs>7</Paragraphs>
  <ScaleCrop>false</ScaleCrop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Dionis A. Padilla</cp:lastModifiedBy>
  <cp:revision>132</cp:revision>
  <dcterms:created xsi:type="dcterms:W3CDTF">2021-04-14T04:15:00Z</dcterms:created>
  <dcterms:modified xsi:type="dcterms:W3CDTF">2021-04-16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</Properties>
</file>